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103CA" w14:textId="33B0910C" w:rsidR="00681E36" w:rsidRDefault="007C05DF">
      <w:pPr>
        <w:rPr>
          <w:sz w:val="2"/>
          <w:szCs w:val="2"/>
        </w:rPr>
        <w:sectPr w:rsidR="00681E36">
          <w:footerReference w:type="default" r:id="rId7"/>
          <w:type w:val="continuous"/>
          <w:pgSz w:w="11910" w:h="16840"/>
          <w:pgMar w:top="620" w:right="1140" w:bottom="280" w:left="1000" w:header="720" w:footer="720" w:gutter="0"/>
          <w:cols w:space="72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2096" behindDoc="1" locked="0" layoutInCell="1" allowOverlap="1" wp14:anchorId="3D04C951" wp14:editId="4D465EFC">
                <wp:simplePos x="0" y="0"/>
                <wp:positionH relativeFrom="page">
                  <wp:posOffset>706170</wp:posOffset>
                </wp:positionH>
                <wp:positionV relativeFrom="page">
                  <wp:posOffset>9306961</wp:posOffset>
                </wp:positionV>
                <wp:extent cx="2059997" cy="1032095"/>
                <wp:effectExtent l="0" t="0" r="10160" b="9525"/>
                <wp:wrapNone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9997" cy="1032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93B355" w14:textId="1FB6BA9F" w:rsidR="00681E36" w:rsidRDefault="003804C8">
                            <w:pPr>
                              <w:pStyle w:val="Textoindependiente"/>
                              <w:spacing w:before="25" w:line="228" w:lineRule="auto"/>
                            </w:pPr>
                            <w:r>
                              <w:t>Fluent in English + German Conversation in Spanish</w:t>
                            </w:r>
                          </w:p>
                          <w:p w14:paraId="40222DC5" w14:textId="77777777" w:rsidR="007C05DF" w:rsidRPr="007C05DF" w:rsidRDefault="007C05DF">
                            <w:pPr>
                              <w:pStyle w:val="Textoindependiente"/>
                              <w:spacing w:before="25" w:line="228" w:lineRule="auto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3647B4FA" w14:textId="77777777" w:rsidR="007C05DF" w:rsidRPr="00437D73" w:rsidRDefault="007C05DF" w:rsidP="007C05DF">
                            <w:pPr>
                              <w:pStyle w:val="Textoindependiente"/>
                              <w:spacing w:before="0" w:line="285" w:lineRule="exact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437D73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437D73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2</w:t>
                            </w:r>
                          </w:p>
                          <w:p w14:paraId="77F69C14" w14:textId="77777777" w:rsidR="007C05DF" w:rsidRPr="00437D73" w:rsidRDefault="007C05DF" w:rsidP="007C05DF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8" w:history="1">
                              <w:r w:rsidRPr="00437D73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437D73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BFE9A19" w14:textId="5F7239AA" w:rsidR="007C05DF" w:rsidRPr="007C05DF" w:rsidRDefault="007C05DF" w:rsidP="007C05DF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9" w:history="1">
                              <w:r w:rsidRPr="00437D73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04C951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55.6pt;margin-top:732.85pt;width:162.2pt;height:81.25pt;z-index:-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" filled="f" stroked="f">
                <v:textbox inset="0,0,0,0">
                  <w:txbxContent>
                    <w:p w14:paraId="7593B355" w14:textId="1FB6BA9F" w:rsidR="00681E36" w:rsidRDefault="003804C8">
                      <w:pPr>
                        <w:pStyle w:val="Textoindependiente"/>
                        <w:spacing w:before="25" w:line="228" w:lineRule="auto"/>
                      </w:pPr>
                      <w:r>
                        <w:t>Fluent in English + German Conversation in Spanish</w:t>
                      </w:r>
                    </w:p>
                    <w:p w14:paraId="40222DC5" w14:textId="77777777" w:rsidR="007C05DF" w:rsidRPr="007C05DF" w:rsidRDefault="007C05DF">
                      <w:pPr>
                        <w:pStyle w:val="Textoindependiente"/>
                        <w:spacing w:before="25" w:line="228" w:lineRule="auto"/>
                        <w:rPr>
                          <w:sz w:val="10"/>
                          <w:szCs w:val="10"/>
                        </w:rPr>
                      </w:pPr>
                    </w:p>
                    <w:p w14:paraId="3647B4FA" w14:textId="77777777" w:rsidR="007C05DF" w:rsidRPr="00437D73" w:rsidRDefault="007C05DF" w:rsidP="007C05DF">
                      <w:pPr>
                        <w:pStyle w:val="Textoindependiente"/>
                        <w:spacing w:before="0" w:line="285" w:lineRule="exact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437D73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437D73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2</w:t>
                      </w:r>
                    </w:p>
                    <w:p w14:paraId="77F69C14" w14:textId="77777777" w:rsidR="007C05DF" w:rsidRPr="00437D73" w:rsidRDefault="007C05DF" w:rsidP="007C05DF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10" w:history="1">
                        <w:r w:rsidRPr="00437D73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437D73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BFE9A19" w14:textId="5F7239AA" w:rsidR="007C05DF" w:rsidRPr="007C05DF" w:rsidRDefault="007C05DF" w:rsidP="007C05DF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11" w:history="1">
                        <w:r w:rsidRPr="00437D73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1976" behindDoc="1" locked="0" layoutInCell="1" allowOverlap="1" wp14:anchorId="58937C06" wp14:editId="1B7270C7">
                <wp:simplePos x="0" y="0"/>
                <wp:positionH relativeFrom="page">
                  <wp:posOffset>832919</wp:posOffset>
                </wp:positionH>
                <wp:positionV relativeFrom="page">
                  <wp:posOffset>4390930</wp:posOffset>
                </wp:positionV>
                <wp:extent cx="1942465" cy="2145671"/>
                <wp:effectExtent l="0" t="0" r="635" b="635"/>
                <wp:wrapNone/>
                <wp:docPr id="1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21456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CA53D8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E D U C A T I O N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  <w:p w14:paraId="5FFF4CCD" w14:textId="596EDEE5" w:rsidR="00681E36" w:rsidRDefault="00597BCE">
                            <w:pPr>
                              <w:pStyle w:val="Textoindependiente"/>
                              <w:spacing w:before="196" w:line="290" w:lineRule="auto"/>
                              <w:ind w:left="34" w:right="269" w:firstLine="2"/>
                            </w:pPr>
                            <w:r>
                              <w:t xml:space="preserve">Diploma in </w:t>
                            </w:r>
                            <w:r w:rsidR="00FC0542">
                              <w:t>Clinical</w:t>
                            </w:r>
                            <w:r>
                              <w:t xml:space="preserve"> Administration</w:t>
                            </w:r>
                            <w:r w:rsidR="003804C8">
                              <w:t xml:space="preserve"> / </w:t>
                            </w:r>
                            <w:r w:rsidR="003B04E0">
                              <w:t xml:space="preserve">Florida </w:t>
                            </w:r>
                            <w:r w:rsidR="003804C8">
                              <w:t xml:space="preserve">University / </w:t>
                            </w:r>
                            <w:r>
                              <w:t>Jacksonville</w:t>
                            </w:r>
                            <w:r w:rsidR="003804C8">
                              <w:t xml:space="preserve"> 2000 - 2005</w:t>
                            </w:r>
                          </w:p>
                          <w:p w14:paraId="60322B50" w14:textId="35B7A1BB" w:rsidR="00681E36" w:rsidRDefault="003B04E0">
                            <w:pPr>
                              <w:pStyle w:val="Textoindependiente"/>
                              <w:spacing w:before="157"/>
                              <w:ind w:left="34" w:firstLine="2"/>
                            </w:pPr>
                            <w:proofErr w:type="gramStart"/>
                            <w:r>
                              <w:t xml:space="preserve">Bachelors in </w:t>
                            </w:r>
                            <w:r w:rsidR="00FC0542">
                              <w:t>Nursing</w:t>
                            </w:r>
                            <w:proofErr w:type="gramEnd"/>
                            <w:r w:rsidR="003804C8">
                              <w:t xml:space="preserve"> / </w:t>
                            </w:r>
                            <w:r>
                              <w:t>Texas</w:t>
                            </w:r>
                          </w:p>
                          <w:p w14:paraId="7FB489E7" w14:textId="7619DA4A" w:rsidR="00681E36" w:rsidRDefault="003804C8">
                            <w:pPr>
                              <w:pStyle w:val="Textoindependiente"/>
                              <w:spacing w:before="27" w:line="340" w:lineRule="atLeast"/>
                              <w:ind w:left="34" w:right="269"/>
                            </w:pPr>
                            <w:r>
                              <w:t xml:space="preserve">University / </w:t>
                            </w:r>
                            <w:r w:rsidR="003B04E0">
                              <w:t>Austin</w:t>
                            </w:r>
                            <w:r>
                              <w:t xml:space="preserve"> 2006 - 20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937C06" id="Text Box 11" o:spid="_x0000_s1027" type="#_x0000_t202" style="position:absolute;margin-left:65.6pt;margin-top:345.75pt;width:152.95pt;height:168.95pt;z-index:-4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" filled="f" stroked="f">
                <v:textbox inset="0,0,0,0">
                  <w:txbxContent>
                    <w:p w14:paraId="0FCA53D8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E D U C A T I O N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  <w:p w14:paraId="5FFF4CCD" w14:textId="596EDEE5" w:rsidR="00681E36" w:rsidRDefault="00597BCE">
                      <w:pPr>
                        <w:pStyle w:val="Textoindependiente"/>
                        <w:spacing w:before="196" w:line="290" w:lineRule="auto"/>
                        <w:ind w:left="34" w:right="269" w:firstLine="2"/>
                      </w:pPr>
                      <w:r>
                        <w:t xml:space="preserve">Diploma in </w:t>
                      </w:r>
                      <w:r w:rsidR="00FC0542">
                        <w:t>Clinical</w:t>
                      </w:r>
                      <w:r>
                        <w:t xml:space="preserve"> Administration</w:t>
                      </w:r>
                      <w:r w:rsidR="003804C8">
                        <w:t xml:space="preserve"> / </w:t>
                      </w:r>
                      <w:r w:rsidR="003B04E0">
                        <w:t xml:space="preserve">Florida </w:t>
                      </w:r>
                      <w:r w:rsidR="003804C8">
                        <w:t xml:space="preserve">University / </w:t>
                      </w:r>
                      <w:r>
                        <w:t>Jacksonville</w:t>
                      </w:r>
                      <w:r w:rsidR="003804C8">
                        <w:t xml:space="preserve"> 2000 - 2005</w:t>
                      </w:r>
                    </w:p>
                    <w:p w14:paraId="60322B50" w14:textId="35B7A1BB" w:rsidR="00681E36" w:rsidRDefault="003B04E0">
                      <w:pPr>
                        <w:pStyle w:val="Textoindependiente"/>
                        <w:spacing w:before="157"/>
                        <w:ind w:left="34" w:firstLine="2"/>
                      </w:pPr>
                      <w:proofErr w:type="gramStart"/>
                      <w:r>
                        <w:t xml:space="preserve">Bachelors in </w:t>
                      </w:r>
                      <w:r w:rsidR="00FC0542">
                        <w:t>Nursing</w:t>
                      </w:r>
                      <w:proofErr w:type="gramEnd"/>
                      <w:r w:rsidR="003804C8">
                        <w:t xml:space="preserve"> / </w:t>
                      </w:r>
                      <w:r>
                        <w:t>Texas</w:t>
                      </w:r>
                    </w:p>
                    <w:p w14:paraId="7FB489E7" w14:textId="7619DA4A" w:rsidR="00681E36" w:rsidRDefault="003804C8">
                      <w:pPr>
                        <w:pStyle w:val="Textoindependiente"/>
                        <w:spacing w:before="27" w:line="340" w:lineRule="atLeast"/>
                        <w:ind w:left="34" w:right="269"/>
                      </w:pPr>
                      <w:r>
                        <w:t xml:space="preserve">University / </w:t>
                      </w:r>
                      <w:r w:rsidR="003B04E0">
                        <w:t>Austin</w:t>
                      </w:r>
                      <w:r>
                        <w:t xml:space="preserve"> 2006 - 201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2024" behindDoc="1" locked="0" layoutInCell="1" allowOverlap="1" wp14:anchorId="795B9200" wp14:editId="1FC5914B">
                <wp:simplePos x="0" y="0"/>
                <wp:positionH relativeFrom="page">
                  <wp:posOffset>823865</wp:posOffset>
                </wp:positionH>
                <wp:positionV relativeFrom="page">
                  <wp:posOffset>6585679</wp:posOffset>
                </wp:positionV>
                <wp:extent cx="1942465" cy="2141862"/>
                <wp:effectExtent l="0" t="0" r="635" b="4445"/>
                <wp:wrapNone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21418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4E1ED2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 xml:space="preserve">S K I L </w:t>
                            </w:r>
                            <w:proofErr w:type="spellStart"/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L</w:t>
                            </w:r>
                            <w:proofErr w:type="spellEnd"/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 xml:space="preserve"> S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  <w:p w14:paraId="63A5106D" w14:textId="2C0A72BA" w:rsidR="00597BCE" w:rsidRDefault="00FC0542" w:rsidP="00597BCE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Vital Signs</w:t>
                            </w:r>
                          </w:p>
                          <w:p w14:paraId="4E74238D" w14:textId="4E283C80" w:rsidR="00597BCE" w:rsidRDefault="00FC0542" w:rsidP="00597BCE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Emergency Room</w:t>
                            </w:r>
                          </w:p>
                          <w:p w14:paraId="5884BF06" w14:textId="589E9898" w:rsidR="00597BCE" w:rsidRDefault="00FC0542" w:rsidP="00597BCE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IV Therapy</w:t>
                            </w:r>
                          </w:p>
                          <w:p w14:paraId="77A12B1C" w14:textId="07FC898B" w:rsidR="00597BCE" w:rsidRDefault="00FC0542" w:rsidP="00597BCE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Charting</w:t>
                            </w:r>
                          </w:p>
                          <w:p w14:paraId="7CFFBA85" w14:textId="05F76543" w:rsidR="00597BCE" w:rsidRDefault="00FC0542" w:rsidP="00597BCE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Surgery Prep</w:t>
                            </w:r>
                          </w:p>
                          <w:p w14:paraId="1438D2A1" w14:textId="680CF403" w:rsidR="00681E36" w:rsidRDefault="00FC0542" w:rsidP="00597BCE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Wound Car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5B9200" id="Text Box 9" o:spid="_x0000_s1028" type="#_x0000_t202" style="position:absolute;margin-left:64.85pt;margin-top:518.55pt;width:152.95pt;height:168.65pt;z-index:-4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" filled="f" stroked="f">
                <v:textbox inset="0,0,0,0">
                  <w:txbxContent>
                    <w:p w14:paraId="5C4E1ED2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 xml:space="preserve">S K I L </w:t>
                      </w:r>
                      <w:proofErr w:type="spellStart"/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L</w:t>
                      </w:r>
                      <w:proofErr w:type="spellEnd"/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 xml:space="preserve"> S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  <w:p w14:paraId="63A5106D" w14:textId="2C0A72BA" w:rsidR="00597BCE" w:rsidRDefault="00FC0542" w:rsidP="00597BCE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Vital Signs</w:t>
                      </w:r>
                    </w:p>
                    <w:p w14:paraId="4E74238D" w14:textId="4E283C80" w:rsidR="00597BCE" w:rsidRDefault="00FC0542" w:rsidP="00597BCE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Emergency Room</w:t>
                      </w:r>
                    </w:p>
                    <w:p w14:paraId="5884BF06" w14:textId="589E9898" w:rsidR="00597BCE" w:rsidRDefault="00FC0542" w:rsidP="00597BCE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IV Therapy</w:t>
                      </w:r>
                    </w:p>
                    <w:p w14:paraId="77A12B1C" w14:textId="07FC898B" w:rsidR="00597BCE" w:rsidRDefault="00FC0542" w:rsidP="00597BCE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Charting</w:t>
                      </w:r>
                    </w:p>
                    <w:p w14:paraId="7CFFBA85" w14:textId="05F76543" w:rsidR="00597BCE" w:rsidRDefault="00FC0542" w:rsidP="00597BCE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Surgery Prep</w:t>
                      </w:r>
                    </w:p>
                    <w:p w14:paraId="1438D2A1" w14:textId="680CF403" w:rsidR="00681E36" w:rsidRDefault="00FC0542" w:rsidP="00597BCE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Wound Car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1880" behindDoc="1" locked="0" layoutInCell="1" allowOverlap="1" wp14:anchorId="6F7164E3" wp14:editId="03E554FB">
                <wp:simplePos x="0" y="0"/>
                <wp:positionH relativeFrom="page">
                  <wp:posOffset>3177766</wp:posOffset>
                </wp:positionH>
                <wp:positionV relativeFrom="page">
                  <wp:posOffset>2498755</wp:posOffset>
                </wp:positionV>
                <wp:extent cx="3537585" cy="2498757"/>
                <wp:effectExtent l="0" t="0" r="5715" b="3175"/>
                <wp:wrapNone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7585" cy="24987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051441" w14:textId="360BA2F6" w:rsidR="00597BCE" w:rsidRPr="00597BCE" w:rsidRDefault="00FC0542">
                            <w:pPr>
                              <w:pStyle w:val="Textoindependiente"/>
                              <w:spacing w:before="25" w:line="228" w:lineRule="auto"/>
                              <w:ind w:left="54" w:right="2590"/>
                              <w:rPr>
                                <w:b/>
                                <w:bCs/>
                                <w:spacing w:val="-3"/>
                              </w:rPr>
                            </w:pPr>
                            <w:r>
                              <w:rPr>
                                <w:b/>
                                <w:bCs/>
                                <w:spacing w:val="-3"/>
                              </w:rPr>
                              <w:t xml:space="preserve">Healthcare Assistant </w:t>
                            </w:r>
                          </w:p>
                          <w:p w14:paraId="2ACDA76A" w14:textId="231C2766" w:rsidR="00681E36" w:rsidRPr="00597BCE" w:rsidRDefault="00597BCE">
                            <w:pPr>
                              <w:pStyle w:val="Textoindependiente"/>
                              <w:spacing w:before="25" w:line="228" w:lineRule="auto"/>
                              <w:ind w:left="54" w:right="2590"/>
                              <w:rPr>
                                <w:b/>
                                <w:bCs/>
                              </w:rPr>
                            </w:pPr>
                            <w:r w:rsidRPr="00597BCE">
                              <w:rPr>
                                <w:b/>
                                <w:bCs/>
                                <w:spacing w:val="-3"/>
                              </w:rPr>
                              <w:t xml:space="preserve">Brooklyn </w:t>
                            </w:r>
                            <w:r w:rsidR="00FC0542">
                              <w:rPr>
                                <w:b/>
                                <w:bCs/>
                                <w:spacing w:val="-3"/>
                              </w:rPr>
                              <w:t>Mediclinic</w:t>
                            </w:r>
                          </w:p>
                          <w:p w14:paraId="2E9C5511" w14:textId="5F6A156E" w:rsidR="00681E36" w:rsidRDefault="003804C8">
                            <w:pPr>
                              <w:pStyle w:val="Textoindependiente"/>
                              <w:spacing w:before="73"/>
                              <w:ind w:left="54"/>
                            </w:pPr>
                            <w:r>
                              <w:t>Jan. 2018 - Dec.</w:t>
                            </w:r>
                            <w:r>
                              <w:rPr>
                                <w:spacing w:val="-18"/>
                              </w:rPr>
                              <w:t xml:space="preserve"> </w:t>
                            </w:r>
                            <w:r>
                              <w:t>20</w:t>
                            </w:r>
                            <w:r w:rsidR="00597BCE">
                              <w:t>20</w:t>
                            </w:r>
                          </w:p>
                          <w:p w14:paraId="64C69DC1" w14:textId="77777777" w:rsidR="00FC0542" w:rsidRDefault="00FC0542" w:rsidP="00FC0542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•</w:t>
                            </w:r>
                            <w:r>
                              <w:tab/>
                              <w:t xml:space="preserve">Assisting with serving meals and feeding patients at breakfast and </w:t>
                            </w:r>
                            <w:proofErr w:type="gramStart"/>
                            <w:r>
                              <w:t>lunchtimes, and</w:t>
                            </w:r>
                            <w:proofErr w:type="gramEnd"/>
                            <w:r>
                              <w:t xml:space="preserve"> offering snacks/ beverages to visiting family members.</w:t>
                            </w:r>
                          </w:p>
                          <w:p w14:paraId="329EEA14" w14:textId="77777777" w:rsidR="00FC0542" w:rsidRDefault="00FC0542" w:rsidP="00FC0542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•</w:t>
                            </w:r>
                            <w:r>
                              <w:tab/>
                              <w:t xml:space="preserve">Skilled with basic medical procedures, such as applying dressings, enemas and conducting heat/ ice treatments. </w:t>
                            </w:r>
                          </w:p>
                          <w:p w14:paraId="2438796F" w14:textId="1586C980" w:rsidR="00681E36" w:rsidRDefault="00FC0542" w:rsidP="00FC0542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•</w:t>
                            </w:r>
                            <w:r>
                              <w:tab/>
                              <w:t>Complying with HIPAA Privacy Act, protecting private medical records and patient information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7164E3" id="Text Box 15" o:spid="_x0000_s1029" type="#_x0000_t202" style="position:absolute;margin-left:250.2pt;margin-top:196.75pt;width:278.55pt;height:196.75pt;z-index:-4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" filled="f" stroked="f">
                <v:textbox inset="0,0,0,0">
                  <w:txbxContent>
                    <w:p w14:paraId="25051441" w14:textId="360BA2F6" w:rsidR="00597BCE" w:rsidRPr="00597BCE" w:rsidRDefault="00FC0542">
                      <w:pPr>
                        <w:pStyle w:val="Textoindependiente"/>
                        <w:spacing w:before="25" w:line="228" w:lineRule="auto"/>
                        <w:ind w:left="54" w:right="2590"/>
                        <w:rPr>
                          <w:b/>
                          <w:bCs/>
                          <w:spacing w:val="-3"/>
                        </w:rPr>
                      </w:pPr>
                      <w:r>
                        <w:rPr>
                          <w:b/>
                          <w:bCs/>
                          <w:spacing w:val="-3"/>
                        </w:rPr>
                        <w:t xml:space="preserve">Healthcare Assistant </w:t>
                      </w:r>
                    </w:p>
                    <w:p w14:paraId="2ACDA76A" w14:textId="231C2766" w:rsidR="00681E36" w:rsidRPr="00597BCE" w:rsidRDefault="00597BCE">
                      <w:pPr>
                        <w:pStyle w:val="Textoindependiente"/>
                        <w:spacing w:before="25" w:line="228" w:lineRule="auto"/>
                        <w:ind w:left="54" w:right="2590"/>
                        <w:rPr>
                          <w:b/>
                          <w:bCs/>
                        </w:rPr>
                      </w:pPr>
                      <w:r w:rsidRPr="00597BCE">
                        <w:rPr>
                          <w:b/>
                          <w:bCs/>
                          <w:spacing w:val="-3"/>
                        </w:rPr>
                        <w:t xml:space="preserve">Brooklyn </w:t>
                      </w:r>
                      <w:r w:rsidR="00FC0542">
                        <w:rPr>
                          <w:b/>
                          <w:bCs/>
                          <w:spacing w:val="-3"/>
                        </w:rPr>
                        <w:t>Mediclinic</w:t>
                      </w:r>
                    </w:p>
                    <w:p w14:paraId="2E9C5511" w14:textId="5F6A156E" w:rsidR="00681E36" w:rsidRDefault="003804C8">
                      <w:pPr>
                        <w:pStyle w:val="Textoindependiente"/>
                        <w:spacing w:before="73"/>
                        <w:ind w:left="54"/>
                      </w:pPr>
                      <w:r>
                        <w:t>Jan. 2018 - Dec.</w:t>
                      </w:r>
                      <w:r>
                        <w:rPr>
                          <w:spacing w:val="-18"/>
                        </w:rPr>
                        <w:t xml:space="preserve"> </w:t>
                      </w:r>
                      <w:r>
                        <w:t>20</w:t>
                      </w:r>
                      <w:r w:rsidR="00597BCE">
                        <w:t>20</w:t>
                      </w:r>
                    </w:p>
                    <w:p w14:paraId="64C69DC1" w14:textId="77777777" w:rsidR="00FC0542" w:rsidRDefault="00FC0542" w:rsidP="00FC0542">
                      <w:pPr>
                        <w:pStyle w:val="Textoindependiente"/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•</w:t>
                      </w:r>
                      <w:r>
                        <w:tab/>
                        <w:t xml:space="preserve">Assisting with serving meals and feeding patients at breakfast and </w:t>
                      </w:r>
                      <w:proofErr w:type="gramStart"/>
                      <w:r>
                        <w:t>lunchtimes, and</w:t>
                      </w:r>
                      <w:proofErr w:type="gramEnd"/>
                      <w:r>
                        <w:t xml:space="preserve"> offering snacks/ beverages to visiting family members.</w:t>
                      </w:r>
                    </w:p>
                    <w:p w14:paraId="329EEA14" w14:textId="77777777" w:rsidR="00FC0542" w:rsidRDefault="00FC0542" w:rsidP="00FC0542">
                      <w:pPr>
                        <w:pStyle w:val="Textoindependiente"/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•</w:t>
                      </w:r>
                      <w:r>
                        <w:tab/>
                        <w:t xml:space="preserve">Skilled with basic medical procedures, such as applying dressings, enemas and conducting heat/ ice treatments. </w:t>
                      </w:r>
                    </w:p>
                    <w:p w14:paraId="2438796F" w14:textId="1586C980" w:rsidR="00681E36" w:rsidRDefault="00FC0542" w:rsidP="00FC0542">
                      <w:pPr>
                        <w:pStyle w:val="Textoindependiente"/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•</w:t>
                      </w:r>
                      <w:r>
                        <w:tab/>
                        <w:t>Complying with HIPAA Privacy Act, protecting private medical records and patient information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1832" behindDoc="1" locked="0" layoutInCell="1" allowOverlap="1" wp14:anchorId="7E76DC5F" wp14:editId="308D22DB">
                <wp:simplePos x="0" y="0"/>
                <wp:positionH relativeFrom="page">
                  <wp:posOffset>3205480</wp:posOffset>
                </wp:positionH>
                <wp:positionV relativeFrom="page">
                  <wp:posOffset>2227417</wp:posOffset>
                </wp:positionV>
                <wp:extent cx="3556635" cy="210820"/>
                <wp:effectExtent l="0" t="0" r="12065" b="5080"/>
                <wp:wrapNone/>
                <wp:docPr id="3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663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52C2D2" w14:textId="77777777" w:rsidR="00681E36" w:rsidRPr="007C05DF" w:rsidRDefault="003804C8">
                            <w:pPr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</w:pPr>
                            <w:r w:rsidRPr="007C05DF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>W O R K</w:t>
                            </w:r>
                            <w:r w:rsidR="008C6D76" w:rsidRPr="007C05DF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</w:t>
                            </w:r>
                            <w:r w:rsidRPr="007C05DF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E X P E R I E N C E</w:t>
                            </w:r>
                            <w:r w:rsidR="008C6D76" w:rsidRPr="007C05DF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   </w:t>
                            </w:r>
                            <w:r w:rsidRPr="007C05DF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</w:t>
                            </w:r>
                            <w:r w:rsidR="008C6D76" w:rsidRPr="007C05DF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                            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76DC5F" id="Text Box 31" o:spid="_x0000_s1030" type="#_x0000_t202" style="position:absolute;margin-left:252.4pt;margin-top:175.4pt;width:280.05pt;height:16.6pt;z-index:-4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" filled="f" stroked="f">
                <v:textbox inset="0,0,0,0">
                  <w:txbxContent>
                    <w:p w14:paraId="1D52C2D2" w14:textId="77777777" w:rsidR="00681E36" w:rsidRPr="007C05DF" w:rsidRDefault="003804C8">
                      <w:pPr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</w:pPr>
                      <w:r w:rsidRPr="007C05DF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>W O R K</w:t>
                      </w:r>
                      <w:r w:rsidR="008C6D76" w:rsidRPr="007C05DF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</w:t>
                      </w:r>
                      <w:r w:rsidRPr="007C05DF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E X P E R I E N C E</w:t>
                      </w:r>
                      <w:r w:rsidR="008C6D76" w:rsidRPr="007C05DF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   </w:t>
                      </w:r>
                      <w:r w:rsidRPr="007C05DF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</w:t>
                      </w:r>
                      <w:r w:rsidR="008C6D76" w:rsidRPr="007C05DF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                               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C0542">
        <w:rPr>
          <w:noProof/>
        </w:rPr>
        <mc:AlternateContent>
          <mc:Choice Requires="wps">
            <w:drawing>
              <wp:anchor distT="0" distB="0" distL="114300" distR="114300" simplePos="0" relativeHeight="503312048" behindDoc="1" locked="0" layoutInCell="1" allowOverlap="1" wp14:anchorId="2C46F831" wp14:editId="7096CA76">
                <wp:simplePos x="0" y="0"/>
                <wp:positionH relativeFrom="page">
                  <wp:posOffset>3179805</wp:posOffset>
                </wp:positionH>
                <wp:positionV relativeFrom="page">
                  <wp:posOffset>7990703</wp:posOffset>
                </wp:positionV>
                <wp:extent cx="3544570" cy="2174789"/>
                <wp:effectExtent l="0" t="0" r="17780" b="16510"/>
                <wp:wrapNone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4570" cy="217478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9850F7" w14:textId="358E55CC" w:rsidR="00597BCE" w:rsidRPr="00597BCE" w:rsidRDefault="00FC0542">
                            <w:pPr>
                              <w:pStyle w:val="Textoindependiente"/>
                              <w:spacing w:before="116"/>
                              <w:ind w:left="62"/>
                              <w:rPr>
                                <w:b/>
                                <w:bCs/>
                                <w:spacing w:val="-3"/>
                              </w:rPr>
                            </w:pPr>
                            <w:r>
                              <w:rPr>
                                <w:b/>
                                <w:bCs/>
                                <w:spacing w:val="-3"/>
                              </w:rPr>
                              <w:t>Healthcare Intern</w:t>
                            </w:r>
                            <w:r w:rsidR="00597BCE" w:rsidRPr="00597BCE">
                              <w:rPr>
                                <w:b/>
                                <w:bCs/>
                                <w:spacing w:val="-3"/>
                              </w:rPr>
                              <w:t xml:space="preserve"> in Training</w:t>
                            </w:r>
                          </w:p>
                          <w:p w14:paraId="6A2723F6" w14:textId="2E4EAE0C" w:rsidR="00597BCE" w:rsidRPr="00597BCE" w:rsidRDefault="00FC0542" w:rsidP="00597BCE">
                            <w:pPr>
                              <w:pStyle w:val="Textoindependiente"/>
                              <w:spacing w:before="116" w:line="360" w:lineRule="auto"/>
                              <w:ind w:left="62"/>
                              <w:rPr>
                                <w:b/>
                                <w:bCs/>
                                <w:spacing w:val="-3"/>
                              </w:rPr>
                            </w:pPr>
                            <w:r>
                              <w:rPr>
                                <w:b/>
                                <w:bCs/>
                                <w:spacing w:val="-3"/>
                              </w:rPr>
                              <w:t>Nursing School</w:t>
                            </w:r>
                            <w:r w:rsidR="00597BCE" w:rsidRPr="00597BCE">
                              <w:rPr>
                                <w:b/>
                                <w:bCs/>
                                <w:spacing w:val="-3"/>
                              </w:rPr>
                              <w:t xml:space="preserve"> Florida Campus</w:t>
                            </w:r>
                          </w:p>
                          <w:p w14:paraId="220C46B5" w14:textId="0F373788" w:rsidR="00597BCE" w:rsidRDefault="003804C8" w:rsidP="00597BCE">
                            <w:pPr>
                              <w:pStyle w:val="Textoindependiente"/>
                              <w:spacing w:before="0" w:line="360" w:lineRule="auto"/>
                              <w:ind w:left="62"/>
                            </w:pPr>
                            <w:r>
                              <w:t>Oct. 2016 - Sep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4</w:t>
                            </w:r>
                          </w:p>
                          <w:p w14:paraId="3AA16A55" w14:textId="7FD25C16" w:rsidR="00FC0542" w:rsidRPr="00FC0542" w:rsidRDefault="00597BCE" w:rsidP="00FC0542">
                            <w:pPr>
                              <w:pStyle w:val="Textoindependiente"/>
                              <w:spacing w:line="360" w:lineRule="auto"/>
                              <w:rPr>
                                <w:color w:val="000000" w:themeColor="text1"/>
                              </w:rPr>
                            </w:pPr>
                            <w:r w:rsidRPr="00597BCE">
                              <w:rPr>
                                <w:color w:val="000000" w:themeColor="text1"/>
                              </w:rPr>
                              <w:t>•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</w:t>
                            </w:r>
                            <w:r w:rsidR="00FC0542" w:rsidRPr="00FC0542">
                              <w:rPr>
                                <w:color w:val="000000" w:themeColor="text1"/>
                              </w:rPr>
                              <w:t>Displaying complete clinical skills in assessing vital signs, performing glucose checks and blood draws.</w:t>
                            </w:r>
                          </w:p>
                          <w:p w14:paraId="7AD2FA76" w14:textId="63E201B5" w:rsidR="00597BCE" w:rsidRDefault="00FC0542" w:rsidP="00FC0542">
                            <w:pPr>
                              <w:pStyle w:val="Textoindependiente"/>
                              <w:spacing w:before="0" w:line="360" w:lineRule="auto"/>
                              <w:rPr>
                                <w:color w:val="000000" w:themeColor="text1"/>
                              </w:rPr>
                            </w:pPr>
                            <w:r w:rsidRPr="00FC0542">
                              <w:rPr>
                                <w:color w:val="000000" w:themeColor="text1"/>
                              </w:rPr>
                              <w:t>•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</w:t>
                            </w:r>
                            <w:r w:rsidRPr="00FC0542">
                              <w:rPr>
                                <w:color w:val="000000" w:themeColor="text1"/>
                              </w:rPr>
                              <w:t xml:space="preserve">Administering pre-and post-operative care </w:t>
                            </w:r>
                          </w:p>
                          <w:p w14:paraId="233D90C2" w14:textId="77777777" w:rsidR="001A0A26" w:rsidRDefault="001A0A26" w:rsidP="00FC0542">
                            <w:pPr>
                              <w:pStyle w:val="Textoindependiente"/>
                              <w:spacing w:before="0" w:line="360" w:lineRule="auto"/>
                              <w:ind w:left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5EE2C575" w14:textId="4D99E045" w:rsidR="001A0A26" w:rsidRPr="006650D3" w:rsidRDefault="001A0A26" w:rsidP="00597BCE">
                            <w:pPr>
                              <w:pStyle w:val="Textoindependiente"/>
                              <w:spacing w:before="0" w:line="360" w:lineRule="auto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1</w:t>
                            </w:r>
                          </w:p>
                          <w:p w14:paraId="209F1B92" w14:textId="311AB573" w:rsidR="00681E36" w:rsidRPr="006650D3" w:rsidRDefault="00681E36" w:rsidP="00597BCE">
                            <w:pPr>
                              <w:pStyle w:val="Textoindependiente"/>
                              <w:spacing w:before="0" w:line="285" w:lineRule="exact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6F831" id="Text Box 8" o:spid="_x0000_s1031" type="#_x0000_t202" style="position:absolute;margin-left:250.4pt;margin-top:629.2pt;width:279.1pt;height:171.25pt;z-index:-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" filled="f" stroked="f">
                <v:textbox inset="0,0,0,0">
                  <w:txbxContent>
                    <w:p w14:paraId="149850F7" w14:textId="358E55CC" w:rsidR="00597BCE" w:rsidRPr="00597BCE" w:rsidRDefault="00FC0542">
                      <w:pPr>
                        <w:pStyle w:val="Textoindependiente"/>
                        <w:spacing w:before="116"/>
                        <w:ind w:left="62"/>
                        <w:rPr>
                          <w:b/>
                          <w:bCs/>
                          <w:spacing w:val="-3"/>
                        </w:rPr>
                      </w:pPr>
                      <w:r>
                        <w:rPr>
                          <w:b/>
                          <w:bCs/>
                          <w:spacing w:val="-3"/>
                        </w:rPr>
                        <w:t>Healthcare Intern</w:t>
                      </w:r>
                      <w:r w:rsidR="00597BCE" w:rsidRPr="00597BCE">
                        <w:rPr>
                          <w:b/>
                          <w:bCs/>
                          <w:spacing w:val="-3"/>
                        </w:rPr>
                        <w:t xml:space="preserve"> in Training</w:t>
                      </w:r>
                    </w:p>
                    <w:p w14:paraId="6A2723F6" w14:textId="2E4EAE0C" w:rsidR="00597BCE" w:rsidRPr="00597BCE" w:rsidRDefault="00FC0542" w:rsidP="00597BCE">
                      <w:pPr>
                        <w:pStyle w:val="Textoindependiente"/>
                        <w:spacing w:before="116" w:line="360" w:lineRule="auto"/>
                        <w:ind w:left="62"/>
                        <w:rPr>
                          <w:b/>
                          <w:bCs/>
                          <w:spacing w:val="-3"/>
                        </w:rPr>
                      </w:pPr>
                      <w:r>
                        <w:rPr>
                          <w:b/>
                          <w:bCs/>
                          <w:spacing w:val="-3"/>
                        </w:rPr>
                        <w:t>Nursing School</w:t>
                      </w:r>
                      <w:r w:rsidR="00597BCE" w:rsidRPr="00597BCE">
                        <w:rPr>
                          <w:b/>
                          <w:bCs/>
                          <w:spacing w:val="-3"/>
                        </w:rPr>
                        <w:t xml:space="preserve"> Florida Campus</w:t>
                      </w:r>
                    </w:p>
                    <w:p w14:paraId="220C46B5" w14:textId="0F373788" w:rsidR="00597BCE" w:rsidRDefault="003804C8" w:rsidP="00597BCE">
                      <w:pPr>
                        <w:pStyle w:val="Textoindependiente"/>
                        <w:spacing w:before="0" w:line="360" w:lineRule="auto"/>
                        <w:ind w:left="62"/>
                      </w:pPr>
                      <w:r>
                        <w:t>Oct. 2016 - Sep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4</w:t>
                      </w:r>
                    </w:p>
                    <w:p w14:paraId="3AA16A55" w14:textId="7FD25C16" w:rsidR="00FC0542" w:rsidRPr="00FC0542" w:rsidRDefault="00597BCE" w:rsidP="00FC0542">
                      <w:pPr>
                        <w:pStyle w:val="Textoindependiente"/>
                        <w:spacing w:line="360" w:lineRule="auto"/>
                        <w:rPr>
                          <w:color w:val="000000" w:themeColor="text1"/>
                        </w:rPr>
                      </w:pPr>
                      <w:r w:rsidRPr="00597BCE">
                        <w:rPr>
                          <w:color w:val="000000" w:themeColor="text1"/>
                        </w:rPr>
                        <w:t>•</w:t>
                      </w:r>
                      <w:r>
                        <w:rPr>
                          <w:color w:val="000000" w:themeColor="text1"/>
                        </w:rPr>
                        <w:t xml:space="preserve">  </w:t>
                      </w:r>
                      <w:r w:rsidR="00FC0542" w:rsidRPr="00FC0542">
                        <w:rPr>
                          <w:color w:val="000000" w:themeColor="text1"/>
                        </w:rPr>
                        <w:t>Displaying complete clinical skills in assessing vital signs, performing glucose checks and blood draws.</w:t>
                      </w:r>
                    </w:p>
                    <w:p w14:paraId="7AD2FA76" w14:textId="63E201B5" w:rsidR="00597BCE" w:rsidRDefault="00FC0542" w:rsidP="00FC0542">
                      <w:pPr>
                        <w:pStyle w:val="Textoindependiente"/>
                        <w:spacing w:before="0" w:line="360" w:lineRule="auto"/>
                        <w:rPr>
                          <w:color w:val="000000" w:themeColor="text1"/>
                        </w:rPr>
                      </w:pPr>
                      <w:r w:rsidRPr="00FC0542">
                        <w:rPr>
                          <w:color w:val="000000" w:themeColor="text1"/>
                        </w:rPr>
                        <w:t>•</w:t>
                      </w:r>
                      <w:r>
                        <w:rPr>
                          <w:color w:val="000000" w:themeColor="text1"/>
                        </w:rPr>
                        <w:t xml:space="preserve">  </w:t>
                      </w:r>
                      <w:r w:rsidRPr="00FC0542">
                        <w:rPr>
                          <w:color w:val="000000" w:themeColor="text1"/>
                        </w:rPr>
                        <w:t xml:space="preserve">Administering pre-and post-operative care </w:t>
                      </w:r>
                    </w:p>
                    <w:p w14:paraId="233D90C2" w14:textId="77777777" w:rsidR="001A0A26" w:rsidRDefault="001A0A26" w:rsidP="00FC0542">
                      <w:pPr>
                        <w:pStyle w:val="Textoindependiente"/>
                        <w:spacing w:before="0" w:line="360" w:lineRule="auto"/>
                        <w:ind w:left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5EE2C575" w14:textId="4D99E045" w:rsidR="001A0A26" w:rsidRPr="006650D3" w:rsidRDefault="001A0A26" w:rsidP="00597BCE">
                      <w:pPr>
                        <w:pStyle w:val="Textoindependiente"/>
                        <w:spacing w:before="0" w:line="360" w:lineRule="auto"/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1</w:t>
                      </w:r>
                    </w:p>
                    <w:p w14:paraId="209F1B92" w14:textId="311AB573" w:rsidR="00681E36" w:rsidRPr="006650D3" w:rsidRDefault="00681E36" w:rsidP="00597BCE">
                      <w:pPr>
                        <w:pStyle w:val="Textoindependiente"/>
                        <w:spacing w:before="0" w:line="285" w:lineRule="exact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C0542">
        <w:rPr>
          <w:noProof/>
        </w:rPr>
        <mc:AlternateContent>
          <mc:Choice Requires="wps">
            <w:drawing>
              <wp:anchor distT="0" distB="0" distL="114300" distR="114300" simplePos="0" relativeHeight="503312000" behindDoc="1" locked="0" layoutInCell="1" allowOverlap="1" wp14:anchorId="6F90A332" wp14:editId="308380C9">
                <wp:simplePos x="0" y="0"/>
                <wp:positionH relativeFrom="page">
                  <wp:posOffset>3179805</wp:posOffset>
                </wp:positionH>
                <wp:positionV relativeFrom="page">
                  <wp:posOffset>5198077</wp:posOffset>
                </wp:positionV>
                <wp:extent cx="3578225" cy="2809102"/>
                <wp:effectExtent l="0" t="0" r="3175" b="10795"/>
                <wp:wrapNone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78225" cy="28091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5A1B20" w14:textId="00F1B06D" w:rsidR="00681E36" w:rsidRPr="00597BCE" w:rsidRDefault="00FC0542">
                            <w:pPr>
                              <w:pStyle w:val="Textoindependiente"/>
                              <w:spacing w:before="25" w:line="228" w:lineRule="auto"/>
                              <w:ind w:left="54" w:right="2654"/>
                              <w:rPr>
                                <w:b/>
                                <w:bCs/>
                                <w:spacing w:val="-3"/>
                              </w:rPr>
                            </w:pPr>
                            <w:r>
                              <w:rPr>
                                <w:b/>
                                <w:bCs/>
                                <w:spacing w:val="-3"/>
                              </w:rPr>
                              <w:t>Healthcare Assistant</w:t>
                            </w:r>
                          </w:p>
                          <w:p w14:paraId="17C52B5A" w14:textId="6E77A328" w:rsidR="00597BCE" w:rsidRPr="00597BCE" w:rsidRDefault="00597BCE">
                            <w:pPr>
                              <w:pStyle w:val="Textoindependiente"/>
                              <w:spacing w:before="25" w:line="228" w:lineRule="auto"/>
                              <w:ind w:left="54" w:right="2654"/>
                              <w:rPr>
                                <w:b/>
                                <w:bCs/>
                              </w:rPr>
                            </w:pPr>
                            <w:r w:rsidRPr="00597BCE">
                              <w:rPr>
                                <w:b/>
                                <w:bCs/>
                                <w:spacing w:val="-3"/>
                              </w:rPr>
                              <w:t xml:space="preserve">New York Department of </w:t>
                            </w:r>
                            <w:r w:rsidR="00FC0542">
                              <w:rPr>
                                <w:b/>
                                <w:bCs/>
                                <w:spacing w:val="-3"/>
                              </w:rPr>
                              <w:t>Health</w:t>
                            </w:r>
                          </w:p>
                          <w:p w14:paraId="42CF871F" w14:textId="77777777" w:rsidR="00681E36" w:rsidRDefault="003804C8">
                            <w:pPr>
                              <w:pStyle w:val="Textoindependiente"/>
                              <w:spacing w:before="78"/>
                              <w:ind w:left="62"/>
                            </w:pPr>
                            <w:r>
                              <w:t>Dec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6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-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Nov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8</w:t>
                            </w:r>
                          </w:p>
                          <w:p w14:paraId="6B0BB067" w14:textId="77777777" w:rsidR="00FC0542" w:rsidRDefault="00FC0542" w:rsidP="00FC0542">
                            <w:pPr>
                              <w:pStyle w:val="Textoindependiente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>
                              <w:t>Preparing patient rooms for examinations.</w:t>
                            </w:r>
                          </w:p>
                          <w:p w14:paraId="3A7B5DF9" w14:textId="77777777" w:rsidR="00FC0542" w:rsidRDefault="00FC0542" w:rsidP="00FC0542">
                            <w:pPr>
                              <w:pStyle w:val="Textoindependiente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>
                              <w:t>Attending physical examinations with the physician, providing supplies and support where needed.</w:t>
                            </w:r>
                          </w:p>
                          <w:p w14:paraId="29D0EB5B" w14:textId="77777777" w:rsidR="00FC0542" w:rsidRDefault="00FC0542" w:rsidP="00FC0542">
                            <w:pPr>
                              <w:pStyle w:val="Textoindependiente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>
                              <w:t>Following up with patients concerning test results/ referrals.</w:t>
                            </w:r>
                          </w:p>
                          <w:p w14:paraId="4EE1C9FD" w14:textId="77777777" w:rsidR="00FC0542" w:rsidRDefault="00FC0542" w:rsidP="00FC0542">
                            <w:pPr>
                              <w:pStyle w:val="Textoindependiente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>
                              <w:t>Recording actions in the EHR.</w:t>
                            </w:r>
                          </w:p>
                          <w:p w14:paraId="470ED723" w14:textId="77777777" w:rsidR="00FC0542" w:rsidRDefault="00FC0542" w:rsidP="00FC0542">
                            <w:pPr>
                              <w:pStyle w:val="Textoindependiente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>
                              <w:t>Taking and recording patients’ vital signs as prescribed by nursing protocol/ physician’s orders.</w:t>
                            </w:r>
                          </w:p>
                          <w:p w14:paraId="7E867C69" w14:textId="7EBB1FB3" w:rsidR="00681E36" w:rsidRDefault="00681E36" w:rsidP="00FC0542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7" w:line="228" w:lineRule="auto"/>
                              <w:ind w:left="0" w:right="10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90A332" id="Text Box 10" o:spid="_x0000_s1032" type="#_x0000_t202" style="position:absolute;margin-left:250.4pt;margin-top:409.3pt;width:281.75pt;height:221.2pt;z-index:-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" filled="f" stroked="f">
                <v:textbox inset="0,0,0,0">
                  <w:txbxContent>
                    <w:p w14:paraId="535A1B20" w14:textId="00F1B06D" w:rsidR="00681E36" w:rsidRPr="00597BCE" w:rsidRDefault="00FC0542">
                      <w:pPr>
                        <w:pStyle w:val="Textoindependiente"/>
                        <w:spacing w:before="25" w:line="228" w:lineRule="auto"/>
                        <w:ind w:left="54" w:right="2654"/>
                        <w:rPr>
                          <w:b/>
                          <w:bCs/>
                          <w:spacing w:val="-3"/>
                        </w:rPr>
                      </w:pPr>
                      <w:r>
                        <w:rPr>
                          <w:b/>
                          <w:bCs/>
                          <w:spacing w:val="-3"/>
                        </w:rPr>
                        <w:t>Healthcare Assistant</w:t>
                      </w:r>
                    </w:p>
                    <w:p w14:paraId="17C52B5A" w14:textId="6E77A328" w:rsidR="00597BCE" w:rsidRPr="00597BCE" w:rsidRDefault="00597BCE">
                      <w:pPr>
                        <w:pStyle w:val="Textoindependiente"/>
                        <w:spacing w:before="25" w:line="228" w:lineRule="auto"/>
                        <w:ind w:left="54" w:right="2654"/>
                        <w:rPr>
                          <w:b/>
                          <w:bCs/>
                        </w:rPr>
                      </w:pPr>
                      <w:r w:rsidRPr="00597BCE">
                        <w:rPr>
                          <w:b/>
                          <w:bCs/>
                          <w:spacing w:val="-3"/>
                        </w:rPr>
                        <w:t xml:space="preserve">New York Department of </w:t>
                      </w:r>
                      <w:r w:rsidR="00FC0542">
                        <w:rPr>
                          <w:b/>
                          <w:bCs/>
                          <w:spacing w:val="-3"/>
                        </w:rPr>
                        <w:t>Health</w:t>
                      </w:r>
                    </w:p>
                    <w:p w14:paraId="42CF871F" w14:textId="77777777" w:rsidR="00681E36" w:rsidRDefault="003804C8">
                      <w:pPr>
                        <w:pStyle w:val="Textoindependiente"/>
                        <w:spacing w:before="78"/>
                        <w:ind w:left="62"/>
                      </w:pPr>
                      <w:r>
                        <w:t>Dec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6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-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Nov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8</w:t>
                      </w:r>
                    </w:p>
                    <w:p w14:paraId="6B0BB067" w14:textId="77777777" w:rsidR="00FC0542" w:rsidRDefault="00FC0542" w:rsidP="00FC0542">
                      <w:pPr>
                        <w:pStyle w:val="Textoindependiente"/>
                        <w:numPr>
                          <w:ilvl w:val="0"/>
                          <w:numId w:val="6"/>
                        </w:numPr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>
                        <w:t>Preparing patient rooms for examinations.</w:t>
                      </w:r>
                    </w:p>
                    <w:p w14:paraId="3A7B5DF9" w14:textId="77777777" w:rsidR="00FC0542" w:rsidRDefault="00FC0542" w:rsidP="00FC0542">
                      <w:pPr>
                        <w:pStyle w:val="Textoindependiente"/>
                        <w:numPr>
                          <w:ilvl w:val="0"/>
                          <w:numId w:val="6"/>
                        </w:numPr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>
                        <w:t>Attending physical examinations with the physician, providing supplies and support where needed.</w:t>
                      </w:r>
                    </w:p>
                    <w:p w14:paraId="29D0EB5B" w14:textId="77777777" w:rsidR="00FC0542" w:rsidRDefault="00FC0542" w:rsidP="00FC0542">
                      <w:pPr>
                        <w:pStyle w:val="Textoindependiente"/>
                        <w:numPr>
                          <w:ilvl w:val="0"/>
                          <w:numId w:val="6"/>
                        </w:numPr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>
                        <w:t>Following up with patients concerning test results/ referrals.</w:t>
                      </w:r>
                    </w:p>
                    <w:p w14:paraId="4EE1C9FD" w14:textId="77777777" w:rsidR="00FC0542" w:rsidRDefault="00FC0542" w:rsidP="00FC0542">
                      <w:pPr>
                        <w:pStyle w:val="Textoindependiente"/>
                        <w:numPr>
                          <w:ilvl w:val="0"/>
                          <w:numId w:val="6"/>
                        </w:numPr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>
                        <w:t>Recording actions in the EHR.</w:t>
                      </w:r>
                    </w:p>
                    <w:p w14:paraId="470ED723" w14:textId="77777777" w:rsidR="00FC0542" w:rsidRDefault="00FC0542" w:rsidP="00FC0542">
                      <w:pPr>
                        <w:pStyle w:val="Textoindependiente"/>
                        <w:numPr>
                          <w:ilvl w:val="0"/>
                          <w:numId w:val="6"/>
                        </w:numPr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>
                        <w:t>Taking and recording patients’ vital signs as prescribed by nursing protocol/ physician’s orders.</w:t>
                      </w:r>
                    </w:p>
                    <w:p w14:paraId="7E867C69" w14:textId="7EBB1FB3" w:rsidR="00681E36" w:rsidRDefault="00681E36" w:rsidP="00FC0542">
                      <w:pPr>
                        <w:pStyle w:val="Textoindependiente"/>
                        <w:tabs>
                          <w:tab w:val="left" w:pos="247"/>
                        </w:tabs>
                        <w:spacing w:before="117" w:line="228" w:lineRule="auto"/>
                        <w:ind w:left="0" w:right="100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g">
            <w:drawing>
              <wp:anchor distT="0" distB="0" distL="114300" distR="114300" simplePos="0" relativeHeight="503311760" behindDoc="1" locked="0" layoutInCell="1" allowOverlap="1" wp14:anchorId="2F1B4193" wp14:editId="5FE11974">
                <wp:simplePos x="0" y="0"/>
                <wp:positionH relativeFrom="page">
                  <wp:posOffset>203200</wp:posOffset>
                </wp:positionH>
                <wp:positionV relativeFrom="page">
                  <wp:posOffset>203200</wp:posOffset>
                </wp:positionV>
                <wp:extent cx="7102475" cy="10260330"/>
                <wp:effectExtent l="3175" t="3175" r="0" b="0"/>
                <wp:wrapNone/>
                <wp:docPr id="18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02475" cy="10260330"/>
                          <a:chOff x="320" y="320"/>
                          <a:chExt cx="11185" cy="16158"/>
                        </a:xfrm>
                      </wpg:grpSpPr>
                      <pic:pic xmlns:pic="http://schemas.openxmlformats.org/drawingml/2006/picture">
                        <pic:nvPicPr>
                          <pic:cNvPr id="19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0" y="319"/>
                            <a:ext cx="11185" cy="161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0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1318" y="3437"/>
                            <a:ext cx="931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4706" y="4132"/>
                            <a:ext cx="0" cy="11366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Freeform 23"/>
                        <wps:cNvSpPr>
                          <a:spLocks/>
                        </wps:cNvSpPr>
                        <wps:spPr bwMode="auto">
                          <a:xfrm>
                            <a:off x="1322" y="5037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5037 5037"/>
                              <a:gd name="T3" fmla="*/ 5037 h 401"/>
                              <a:gd name="T4" fmla="+- 0 1427 1322"/>
                              <a:gd name="T5" fmla="*/ T4 w 401"/>
                              <a:gd name="T6" fmla="+- 0 5037 5037"/>
                              <a:gd name="T7" fmla="*/ 5037 h 401"/>
                              <a:gd name="T8" fmla="+- 0 1386 1322"/>
                              <a:gd name="T9" fmla="*/ T8 w 401"/>
                              <a:gd name="T10" fmla="+- 0 5046 5037"/>
                              <a:gd name="T11" fmla="*/ 5046 h 401"/>
                              <a:gd name="T12" fmla="+- 0 1353 1322"/>
                              <a:gd name="T13" fmla="*/ T12 w 401"/>
                              <a:gd name="T14" fmla="+- 0 5068 5037"/>
                              <a:gd name="T15" fmla="*/ 5068 h 401"/>
                              <a:gd name="T16" fmla="+- 0 1330 1322"/>
                              <a:gd name="T17" fmla="*/ T16 w 401"/>
                              <a:gd name="T18" fmla="+- 0 5101 5037"/>
                              <a:gd name="T19" fmla="*/ 5101 h 401"/>
                              <a:gd name="T20" fmla="+- 0 1322 1322"/>
                              <a:gd name="T21" fmla="*/ T20 w 401"/>
                              <a:gd name="T22" fmla="+- 0 5142 5037"/>
                              <a:gd name="T23" fmla="*/ 5142 h 401"/>
                              <a:gd name="T24" fmla="+- 0 1322 1322"/>
                              <a:gd name="T25" fmla="*/ T24 w 401"/>
                              <a:gd name="T26" fmla="+- 0 5333 5037"/>
                              <a:gd name="T27" fmla="*/ 5333 h 401"/>
                              <a:gd name="T28" fmla="+- 0 1330 1322"/>
                              <a:gd name="T29" fmla="*/ T28 w 401"/>
                              <a:gd name="T30" fmla="+- 0 5374 5037"/>
                              <a:gd name="T31" fmla="*/ 5374 h 401"/>
                              <a:gd name="T32" fmla="+- 0 1353 1322"/>
                              <a:gd name="T33" fmla="*/ T32 w 401"/>
                              <a:gd name="T34" fmla="+- 0 5407 5037"/>
                              <a:gd name="T35" fmla="*/ 5407 h 401"/>
                              <a:gd name="T36" fmla="+- 0 1386 1322"/>
                              <a:gd name="T37" fmla="*/ T36 w 401"/>
                              <a:gd name="T38" fmla="+- 0 5429 5037"/>
                              <a:gd name="T39" fmla="*/ 5429 h 401"/>
                              <a:gd name="T40" fmla="+- 0 1427 1322"/>
                              <a:gd name="T41" fmla="*/ T40 w 401"/>
                              <a:gd name="T42" fmla="+- 0 5438 5037"/>
                              <a:gd name="T43" fmla="*/ 5438 h 401"/>
                              <a:gd name="T44" fmla="+- 0 1618 1322"/>
                              <a:gd name="T45" fmla="*/ T44 w 401"/>
                              <a:gd name="T46" fmla="+- 0 5438 5037"/>
                              <a:gd name="T47" fmla="*/ 5438 h 401"/>
                              <a:gd name="T48" fmla="+- 0 1659 1322"/>
                              <a:gd name="T49" fmla="*/ T48 w 401"/>
                              <a:gd name="T50" fmla="+- 0 5429 5037"/>
                              <a:gd name="T51" fmla="*/ 5429 h 401"/>
                              <a:gd name="T52" fmla="+- 0 1692 1322"/>
                              <a:gd name="T53" fmla="*/ T52 w 401"/>
                              <a:gd name="T54" fmla="+- 0 5407 5037"/>
                              <a:gd name="T55" fmla="*/ 5407 h 401"/>
                              <a:gd name="T56" fmla="+- 0 1714 1322"/>
                              <a:gd name="T57" fmla="*/ T56 w 401"/>
                              <a:gd name="T58" fmla="+- 0 5374 5037"/>
                              <a:gd name="T59" fmla="*/ 5374 h 401"/>
                              <a:gd name="T60" fmla="+- 0 1723 1322"/>
                              <a:gd name="T61" fmla="*/ T60 w 401"/>
                              <a:gd name="T62" fmla="+- 0 5333 5037"/>
                              <a:gd name="T63" fmla="*/ 5333 h 401"/>
                              <a:gd name="T64" fmla="+- 0 1723 1322"/>
                              <a:gd name="T65" fmla="*/ T64 w 401"/>
                              <a:gd name="T66" fmla="+- 0 5142 5037"/>
                              <a:gd name="T67" fmla="*/ 5142 h 401"/>
                              <a:gd name="T68" fmla="+- 0 1714 1322"/>
                              <a:gd name="T69" fmla="*/ T68 w 401"/>
                              <a:gd name="T70" fmla="+- 0 5101 5037"/>
                              <a:gd name="T71" fmla="*/ 5101 h 401"/>
                              <a:gd name="T72" fmla="+- 0 1692 1322"/>
                              <a:gd name="T73" fmla="*/ T72 w 401"/>
                              <a:gd name="T74" fmla="+- 0 5068 5037"/>
                              <a:gd name="T75" fmla="*/ 5068 h 401"/>
                              <a:gd name="T76" fmla="+- 0 1659 1322"/>
                              <a:gd name="T77" fmla="*/ T76 w 401"/>
                              <a:gd name="T78" fmla="+- 0 5046 5037"/>
                              <a:gd name="T79" fmla="*/ 5046 h 401"/>
                              <a:gd name="T80" fmla="+- 0 1618 1322"/>
                              <a:gd name="T81" fmla="*/ T80 w 401"/>
                              <a:gd name="T82" fmla="+- 0 5037 5037"/>
                              <a:gd name="T83" fmla="*/ 5037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9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9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32" y="5143"/>
                            <a:ext cx="180" cy="18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4" name="Freeform 25"/>
                        <wps:cNvSpPr>
                          <a:spLocks/>
                        </wps:cNvSpPr>
                        <wps:spPr bwMode="auto">
                          <a:xfrm>
                            <a:off x="1322" y="5664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5664 5664"/>
                              <a:gd name="T3" fmla="*/ 5664 h 401"/>
                              <a:gd name="T4" fmla="+- 0 1427 1322"/>
                              <a:gd name="T5" fmla="*/ T4 w 401"/>
                              <a:gd name="T6" fmla="+- 0 5664 5664"/>
                              <a:gd name="T7" fmla="*/ 5664 h 401"/>
                              <a:gd name="T8" fmla="+- 0 1386 1322"/>
                              <a:gd name="T9" fmla="*/ T8 w 401"/>
                              <a:gd name="T10" fmla="+- 0 5673 5664"/>
                              <a:gd name="T11" fmla="*/ 5673 h 401"/>
                              <a:gd name="T12" fmla="+- 0 1353 1322"/>
                              <a:gd name="T13" fmla="*/ T12 w 401"/>
                              <a:gd name="T14" fmla="+- 0 5695 5664"/>
                              <a:gd name="T15" fmla="*/ 5695 h 401"/>
                              <a:gd name="T16" fmla="+- 0 1330 1322"/>
                              <a:gd name="T17" fmla="*/ T16 w 401"/>
                              <a:gd name="T18" fmla="+- 0 5728 5664"/>
                              <a:gd name="T19" fmla="*/ 5728 h 401"/>
                              <a:gd name="T20" fmla="+- 0 1322 1322"/>
                              <a:gd name="T21" fmla="*/ T20 w 401"/>
                              <a:gd name="T22" fmla="+- 0 5769 5664"/>
                              <a:gd name="T23" fmla="*/ 5769 h 401"/>
                              <a:gd name="T24" fmla="+- 0 1322 1322"/>
                              <a:gd name="T25" fmla="*/ T24 w 401"/>
                              <a:gd name="T26" fmla="+- 0 5960 5664"/>
                              <a:gd name="T27" fmla="*/ 5960 h 401"/>
                              <a:gd name="T28" fmla="+- 0 1330 1322"/>
                              <a:gd name="T29" fmla="*/ T28 w 401"/>
                              <a:gd name="T30" fmla="+- 0 6001 5664"/>
                              <a:gd name="T31" fmla="*/ 6001 h 401"/>
                              <a:gd name="T32" fmla="+- 0 1353 1322"/>
                              <a:gd name="T33" fmla="*/ T32 w 401"/>
                              <a:gd name="T34" fmla="+- 0 6034 5664"/>
                              <a:gd name="T35" fmla="*/ 6034 h 401"/>
                              <a:gd name="T36" fmla="+- 0 1386 1322"/>
                              <a:gd name="T37" fmla="*/ T36 w 401"/>
                              <a:gd name="T38" fmla="+- 0 6057 5664"/>
                              <a:gd name="T39" fmla="*/ 6057 h 401"/>
                              <a:gd name="T40" fmla="+- 0 1427 1322"/>
                              <a:gd name="T41" fmla="*/ T40 w 401"/>
                              <a:gd name="T42" fmla="+- 0 6065 5664"/>
                              <a:gd name="T43" fmla="*/ 6065 h 401"/>
                              <a:gd name="T44" fmla="+- 0 1618 1322"/>
                              <a:gd name="T45" fmla="*/ T44 w 401"/>
                              <a:gd name="T46" fmla="+- 0 6065 5664"/>
                              <a:gd name="T47" fmla="*/ 6065 h 401"/>
                              <a:gd name="T48" fmla="+- 0 1659 1322"/>
                              <a:gd name="T49" fmla="*/ T48 w 401"/>
                              <a:gd name="T50" fmla="+- 0 6057 5664"/>
                              <a:gd name="T51" fmla="*/ 6057 h 401"/>
                              <a:gd name="T52" fmla="+- 0 1692 1322"/>
                              <a:gd name="T53" fmla="*/ T52 w 401"/>
                              <a:gd name="T54" fmla="+- 0 6034 5664"/>
                              <a:gd name="T55" fmla="*/ 6034 h 401"/>
                              <a:gd name="T56" fmla="+- 0 1714 1322"/>
                              <a:gd name="T57" fmla="*/ T56 w 401"/>
                              <a:gd name="T58" fmla="+- 0 6001 5664"/>
                              <a:gd name="T59" fmla="*/ 6001 h 401"/>
                              <a:gd name="T60" fmla="+- 0 1723 1322"/>
                              <a:gd name="T61" fmla="*/ T60 w 401"/>
                              <a:gd name="T62" fmla="+- 0 5960 5664"/>
                              <a:gd name="T63" fmla="*/ 5960 h 401"/>
                              <a:gd name="T64" fmla="+- 0 1723 1322"/>
                              <a:gd name="T65" fmla="*/ T64 w 401"/>
                              <a:gd name="T66" fmla="+- 0 5769 5664"/>
                              <a:gd name="T67" fmla="*/ 5769 h 401"/>
                              <a:gd name="T68" fmla="+- 0 1714 1322"/>
                              <a:gd name="T69" fmla="*/ T68 w 401"/>
                              <a:gd name="T70" fmla="+- 0 5728 5664"/>
                              <a:gd name="T71" fmla="*/ 5728 h 401"/>
                              <a:gd name="T72" fmla="+- 0 1692 1322"/>
                              <a:gd name="T73" fmla="*/ T72 w 401"/>
                              <a:gd name="T74" fmla="+- 0 5695 5664"/>
                              <a:gd name="T75" fmla="*/ 5695 h 401"/>
                              <a:gd name="T76" fmla="+- 0 1659 1322"/>
                              <a:gd name="T77" fmla="*/ T76 w 401"/>
                              <a:gd name="T78" fmla="+- 0 5673 5664"/>
                              <a:gd name="T79" fmla="*/ 5673 h 401"/>
                              <a:gd name="T80" fmla="+- 0 1618 1322"/>
                              <a:gd name="T81" fmla="*/ T80 w 401"/>
                              <a:gd name="T82" fmla="+- 0 5664 5664"/>
                              <a:gd name="T83" fmla="*/ 5664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9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3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3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9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9" y="5765"/>
                            <a:ext cx="147" cy="2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6" name="Freeform 27"/>
                        <wps:cNvSpPr>
                          <a:spLocks/>
                        </wps:cNvSpPr>
                        <wps:spPr bwMode="auto">
                          <a:xfrm>
                            <a:off x="1322" y="3782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3783 3783"/>
                              <a:gd name="T3" fmla="*/ 3783 h 401"/>
                              <a:gd name="T4" fmla="+- 0 1427 1322"/>
                              <a:gd name="T5" fmla="*/ T4 w 401"/>
                              <a:gd name="T6" fmla="+- 0 3783 3783"/>
                              <a:gd name="T7" fmla="*/ 3783 h 401"/>
                              <a:gd name="T8" fmla="+- 0 1386 1322"/>
                              <a:gd name="T9" fmla="*/ T8 w 401"/>
                              <a:gd name="T10" fmla="+- 0 3791 3783"/>
                              <a:gd name="T11" fmla="*/ 3791 h 401"/>
                              <a:gd name="T12" fmla="+- 0 1353 1322"/>
                              <a:gd name="T13" fmla="*/ T12 w 401"/>
                              <a:gd name="T14" fmla="+- 0 3814 3783"/>
                              <a:gd name="T15" fmla="*/ 3814 h 401"/>
                              <a:gd name="T16" fmla="+- 0 1330 1322"/>
                              <a:gd name="T17" fmla="*/ T16 w 401"/>
                              <a:gd name="T18" fmla="+- 0 3847 3783"/>
                              <a:gd name="T19" fmla="*/ 3847 h 401"/>
                              <a:gd name="T20" fmla="+- 0 1322 1322"/>
                              <a:gd name="T21" fmla="*/ T20 w 401"/>
                              <a:gd name="T22" fmla="+- 0 3887 3783"/>
                              <a:gd name="T23" fmla="*/ 3887 h 401"/>
                              <a:gd name="T24" fmla="+- 0 1322 1322"/>
                              <a:gd name="T25" fmla="*/ T24 w 401"/>
                              <a:gd name="T26" fmla="+- 0 4079 3783"/>
                              <a:gd name="T27" fmla="*/ 4079 h 401"/>
                              <a:gd name="T28" fmla="+- 0 1330 1322"/>
                              <a:gd name="T29" fmla="*/ T28 w 401"/>
                              <a:gd name="T30" fmla="+- 0 4119 3783"/>
                              <a:gd name="T31" fmla="*/ 4119 h 401"/>
                              <a:gd name="T32" fmla="+- 0 1353 1322"/>
                              <a:gd name="T33" fmla="*/ T32 w 401"/>
                              <a:gd name="T34" fmla="+- 0 4153 3783"/>
                              <a:gd name="T35" fmla="*/ 4153 h 401"/>
                              <a:gd name="T36" fmla="+- 0 1386 1322"/>
                              <a:gd name="T37" fmla="*/ T36 w 401"/>
                              <a:gd name="T38" fmla="+- 0 4175 3783"/>
                              <a:gd name="T39" fmla="*/ 4175 h 401"/>
                              <a:gd name="T40" fmla="+- 0 1427 1322"/>
                              <a:gd name="T41" fmla="*/ T40 w 401"/>
                              <a:gd name="T42" fmla="+- 0 4183 3783"/>
                              <a:gd name="T43" fmla="*/ 4183 h 401"/>
                              <a:gd name="T44" fmla="+- 0 1618 1322"/>
                              <a:gd name="T45" fmla="*/ T44 w 401"/>
                              <a:gd name="T46" fmla="+- 0 4183 3783"/>
                              <a:gd name="T47" fmla="*/ 4183 h 401"/>
                              <a:gd name="T48" fmla="+- 0 1659 1322"/>
                              <a:gd name="T49" fmla="*/ T48 w 401"/>
                              <a:gd name="T50" fmla="+- 0 4175 3783"/>
                              <a:gd name="T51" fmla="*/ 4175 h 401"/>
                              <a:gd name="T52" fmla="+- 0 1692 1322"/>
                              <a:gd name="T53" fmla="*/ T52 w 401"/>
                              <a:gd name="T54" fmla="+- 0 4153 3783"/>
                              <a:gd name="T55" fmla="*/ 4153 h 401"/>
                              <a:gd name="T56" fmla="+- 0 1714 1322"/>
                              <a:gd name="T57" fmla="*/ T56 w 401"/>
                              <a:gd name="T58" fmla="+- 0 4119 3783"/>
                              <a:gd name="T59" fmla="*/ 4119 h 401"/>
                              <a:gd name="T60" fmla="+- 0 1723 1322"/>
                              <a:gd name="T61" fmla="*/ T60 w 401"/>
                              <a:gd name="T62" fmla="+- 0 4079 3783"/>
                              <a:gd name="T63" fmla="*/ 4079 h 401"/>
                              <a:gd name="T64" fmla="+- 0 1723 1322"/>
                              <a:gd name="T65" fmla="*/ T64 w 401"/>
                              <a:gd name="T66" fmla="+- 0 3887 3783"/>
                              <a:gd name="T67" fmla="*/ 3887 h 401"/>
                              <a:gd name="T68" fmla="+- 0 1714 1322"/>
                              <a:gd name="T69" fmla="*/ T68 w 401"/>
                              <a:gd name="T70" fmla="+- 0 3847 3783"/>
                              <a:gd name="T71" fmla="*/ 3847 h 401"/>
                              <a:gd name="T72" fmla="+- 0 1692 1322"/>
                              <a:gd name="T73" fmla="*/ T72 w 401"/>
                              <a:gd name="T74" fmla="+- 0 3814 3783"/>
                              <a:gd name="T75" fmla="*/ 3814 h 401"/>
                              <a:gd name="T76" fmla="+- 0 1659 1322"/>
                              <a:gd name="T77" fmla="*/ T76 w 401"/>
                              <a:gd name="T78" fmla="+- 0 3791 3783"/>
                              <a:gd name="T79" fmla="*/ 3791 h 401"/>
                              <a:gd name="T80" fmla="+- 0 1618 1322"/>
                              <a:gd name="T81" fmla="*/ T80 w 401"/>
                              <a:gd name="T82" fmla="+- 0 3783 3783"/>
                              <a:gd name="T83" fmla="*/ 3783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8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4"/>
                                </a:lnTo>
                                <a:lnTo>
                                  <a:pt x="0" y="296"/>
                                </a:lnTo>
                                <a:lnTo>
                                  <a:pt x="8" y="336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0"/>
                                </a:lnTo>
                                <a:lnTo>
                                  <a:pt x="296" y="400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6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4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8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2" y="3892"/>
                            <a:ext cx="177" cy="17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8" name="Freeform 29"/>
                        <wps:cNvSpPr>
                          <a:spLocks/>
                        </wps:cNvSpPr>
                        <wps:spPr bwMode="auto">
                          <a:xfrm>
                            <a:off x="1322" y="4410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4410 4410"/>
                              <a:gd name="T3" fmla="*/ 4410 h 401"/>
                              <a:gd name="T4" fmla="+- 0 1427 1322"/>
                              <a:gd name="T5" fmla="*/ T4 w 401"/>
                              <a:gd name="T6" fmla="+- 0 4410 4410"/>
                              <a:gd name="T7" fmla="*/ 4410 h 401"/>
                              <a:gd name="T8" fmla="+- 0 1386 1322"/>
                              <a:gd name="T9" fmla="*/ T8 w 401"/>
                              <a:gd name="T10" fmla="+- 0 4418 4410"/>
                              <a:gd name="T11" fmla="*/ 4418 h 401"/>
                              <a:gd name="T12" fmla="+- 0 1353 1322"/>
                              <a:gd name="T13" fmla="*/ T12 w 401"/>
                              <a:gd name="T14" fmla="+- 0 4441 4410"/>
                              <a:gd name="T15" fmla="*/ 4441 h 401"/>
                              <a:gd name="T16" fmla="+- 0 1330 1322"/>
                              <a:gd name="T17" fmla="*/ T16 w 401"/>
                              <a:gd name="T18" fmla="+- 0 4474 4410"/>
                              <a:gd name="T19" fmla="*/ 4474 h 401"/>
                              <a:gd name="T20" fmla="+- 0 1322 1322"/>
                              <a:gd name="T21" fmla="*/ T20 w 401"/>
                              <a:gd name="T22" fmla="+- 0 4515 4410"/>
                              <a:gd name="T23" fmla="*/ 4515 h 401"/>
                              <a:gd name="T24" fmla="+- 0 1322 1322"/>
                              <a:gd name="T25" fmla="*/ T24 w 401"/>
                              <a:gd name="T26" fmla="+- 0 4706 4410"/>
                              <a:gd name="T27" fmla="*/ 4706 h 401"/>
                              <a:gd name="T28" fmla="+- 0 1330 1322"/>
                              <a:gd name="T29" fmla="*/ T28 w 401"/>
                              <a:gd name="T30" fmla="+- 0 4747 4410"/>
                              <a:gd name="T31" fmla="*/ 4747 h 401"/>
                              <a:gd name="T32" fmla="+- 0 1353 1322"/>
                              <a:gd name="T33" fmla="*/ T32 w 401"/>
                              <a:gd name="T34" fmla="+- 0 4780 4410"/>
                              <a:gd name="T35" fmla="*/ 4780 h 401"/>
                              <a:gd name="T36" fmla="+- 0 1386 1322"/>
                              <a:gd name="T37" fmla="*/ T36 w 401"/>
                              <a:gd name="T38" fmla="+- 0 4802 4410"/>
                              <a:gd name="T39" fmla="*/ 4802 h 401"/>
                              <a:gd name="T40" fmla="+- 0 1427 1322"/>
                              <a:gd name="T41" fmla="*/ T40 w 401"/>
                              <a:gd name="T42" fmla="+- 0 4811 4410"/>
                              <a:gd name="T43" fmla="*/ 4811 h 401"/>
                              <a:gd name="T44" fmla="+- 0 1618 1322"/>
                              <a:gd name="T45" fmla="*/ T44 w 401"/>
                              <a:gd name="T46" fmla="+- 0 4811 4410"/>
                              <a:gd name="T47" fmla="*/ 4811 h 401"/>
                              <a:gd name="T48" fmla="+- 0 1659 1322"/>
                              <a:gd name="T49" fmla="*/ T48 w 401"/>
                              <a:gd name="T50" fmla="+- 0 4802 4410"/>
                              <a:gd name="T51" fmla="*/ 4802 h 401"/>
                              <a:gd name="T52" fmla="+- 0 1692 1322"/>
                              <a:gd name="T53" fmla="*/ T52 w 401"/>
                              <a:gd name="T54" fmla="+- 0 4780 4410"/>
                              <a:gd name="T55" fmla="*/ 4780 h 401"/>
                              <a:gd name="T56" fmla="+- 0 1714 1322"/>
                              <a:gd name="T57" fmla="*/ T56 w 401"/>
                              <a:gd name="T58" fmla="+- 0 4747 4410"/>
                              <a:gd name="T59" fmla="*/ 4747 h 401"/>
                              <a:gd name="T60" fmla="+- 0 1723 1322"/>
                              <a:gd name="T61" fmla="*/ T60 w 401"/>
                              <a:gd name="T62" fmla="+- 0 4706 4410"/>
                              <a:gd name="T63" fmla="*/ 4706 h 401"/>
                              <a:gd name="T64" fmla="+- 0 1723 1322"/>
                              <a:gd name="T65" fmla="*/ T64 w 401"/>
                              <a:gd name="T66" fmla="+- 0 4515 4410"/>
                              <a:gd name="T67" fmla="*/ 4515 h 401"/>
                              <a:gd name="T68" fmla="+- 0 1714 1322"/>
                              <a:gd name="T69" fmla="*/ T68 w 401"/>
                              <a:gd name="T70" fmla="+- 0 4474 4410"/>
                              <a:gd name="T71" fmla="*/ 4474 h 401"/>
                              <a:gd name="T72" fmla="+- 0 1692 1322"/>
                              <a:gd name="T73" fmla="*/ T72 w 401"/>
                              <a:gd name="T74" fmla="+- 0 4441 4410"/>
                              <a:gd name="T75" fmla="*/ 4441 h 401"/>
                              <a:gd name="T76" fmla="+- 0 1659 1322"/>
                              <a:gd name="T77" fmla="*/ T76 w 401"/>
                              <a:gd name="T78" fmla="+- 0 4418 4410"/>
                              <a:gd name="T79" fmla="*/ 4418 h 401"/>
                              <a:gd name="T80" fmla="+- 0 1618 1322"/>
                              <a:gd name="T81" fmla="*/ T80 w 401"/>
                              <a:gd name="T82" fmla="+- 0 4410 4410"/>
                              <a:gd name="T83" fmla="*/ 4410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8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8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4543"/>
                            <a:ext cx="173" cy="13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8BA3B5" id="Group 19" o:spid="_x0000_s1026" style="position:absolute;margin-left:16pt;margin-top:16pt;width:559.25pt;height:807.9pt;z-index:-4720;mso-position-horizontal-relative:page;mso-position-vertical-relative:page" coordorigin="320,320" coordsize="11185,1615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0" o:spid="_x0000_s1027" type="#_x0000_t75" style="position:absolute;left:320;top:319;width:11185;height:16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">
                  <v:imagedata r:id="rId17" o:title=""/>
                </v:shape>
                <v:line id="Line 21" o:spid="_x0000_s1028" style="position:absolute;visibility:visible;mso-wrap-style:square" from="1318,3437" to="10632,34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" strokeweight=".25pt"/>
                <v:line id="Line 22" o:spid="_x0000_s1029" style="position:absolute;visibility:visible;mso-wrap-style:square" from="4706,4132" to="4706,154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" strokeweight=".25pt"/>
                <v:shape id="Freeform 23" o:spid="_x0000_s1030" style="position:absolute;left:1322;top:5037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" path="m296,l105,,64,9,31,31,8,64,,105,,296r8,41l31,370r33,22l105,401r191,l337,392r33,-22l392,337r9,-41l401,105,392,64,370,31,337,9,296,xe" fillcolor="black" stroked="f">
                  <v:path arrowok="t" o:connecttype="custom" o:connectlocs="296,5037;105,5037;64,5046;31,5068;8,5101;0,5142;0,5333;8,5374;31,5407;64,5429;105,5438;296,5438;337,5429;370,5407;392,5374;401,5333;401,5142;392,5101;370,5068;337,5046;296,5037" o:connectangles="0,0,0,0,0,0,0,0,0,0,0,0,0,0,0,0,0,0,0,0,0"/>
                </v:shape>
                <v:shape id="Picture 24" o:spid="_x0000_s1031" type="#_x0000_t75" style="position:absolute;left:1432;top:5143;width:180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">
                  <v:imagedata r:id="rId18" o:title=""/>
                </v:shape>
                <v:shape id="Freeform 25" o:spid="_x0000_s1032" style="position:absolute;left:1322;top:5664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" path="m296,l105,,64,9,31,31,8,64,,105,,296r8,41l31,370r33,23l105,401r191,l337,393r33,-23l392,337r9,-41l401,105,392,64,370,31,337,9,296,xe" fillcolor="black" stroked="f">
                  <v:path arrowok="t" o:connecttype="custom" o:connectlocs="296,5664;105,5664;64,5673;31,5695;8,5728;0,5769;0,5960;8,6001;31,6034;64,6057;105,6065;296,6065;337,6057;370,6034;392,6001;401,5960;401,5769;392,5728;370,5695;337,5673;296,5664" o:connectangles="0,0,0,0,0,0,0,0,0,0,0,0,0,0,0,0,0,0,0,0,0"/>
                </v:shape>
                <v:shape id="Picture 26" o:spid="_x0000_s1033" type="#_x0000_t75" style="position:absolute;left:1449;top:5765;width:147;height: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">
                  <v:imagedata r:id="rId19" o:title=""/>
                </v:shape>
                <v:shape id="Freeform 27" o:spid="_x0000_s1034" style="position:absolute;left:1322;top:3782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" path="m296,l105,,64,8,31,31,8,64,,104,,296r8,40l31,370r33,22l105,400r191,l337,392r33,-22l392,336r9,-40l401,104,392,64,370,31,337,8,296,xe" fillcolor="black" stroked="f">
                  <v:path arrowok="t" o:connecttype="custom" o:connectlocs="296,3783;105,3783;64,3791;31,3814;8,3847;0,3887;0,4079;8,4119;31,4153;64,4175;105,4183;296,4183;337,4175;370,4153;392,4119;401,4079;401,3887;392,3847;370,3814;337,3791;296,3783" o:connectangles="0,0,0,0,0,0,0,0,0,0,0,0,0,0,0,0,0,0,0,0,0"/>
                </v:shape>
                <v:shape id="Picture 28" o:spid="_x0000_s1035" type="#_x0000_t75" style="position:absolute;left:1442;top:3892;width:177;height:1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">
                  <v:imagedata r:id="rId20" o:title=""/>
                </v:shape>
                <v:shape id="Freeform 29" o:spid="_x0000_s1036" style="position:absolute;left:1322;top:4410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" path="m296,l105,,64,8,31,31,8,64,,105,,296r8,41l31,370r33,22l105,401r191,l337,392r33,-22l392,337r9,-41l401,105,392,64,370,31,337,8,296,xe" fillcolor="black" stroked="f">
                  <v:path arrowok="t" o:connecttype="custom" o:connectlocs="296,4410;105,4410;64,4418;31,4441;8,4474;0,4515;0,4706;8,4747;31,4780;64,4802;105,4811;296,4811;337,4802;370,4780;392,4747;401,4706;401,4515;392,4474;370,4441;337,4418;296,4410" o:connectangles="0,0,0,0,0,0,0,0,0,0,0,0,0,0,0,0,0,0,0,0,0"/>
                </v:shape>
                <v:shape id="Picture 30" o:spid="_x0000_s1037" type="#_x0000_t75" style="position:absolute;left:1440;top:4543;width:173;height:1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">
                  <v:imagedata r:id="rId21" o:title=""/>
                </v:shape>
                <w10:wrap anchorx="page" anchory="page"/>
              </v:group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1784" behindDoc="1" locked="0" layoutInCell="1" allowOverlap="1" wp14:anchorId="3A88B05E" wp14:editId="7FE3C944">
                <wp:simplePos x="0" y="0"/>
                <wp:positionH relativeFrom="page">
                  <wp:posOffset>707390</wp:posOffset>
                </wp:positionH>
                <wp:positionV relativeFrom="page">
                  <wp:posOffset>401320</wp:posOffset>
                </wp:positionV>
                <wp:extent cx="3477895" cy="1352550"/>
                <wp:effectExtent l="2540" t="1270" r="0" b="0"/>
                <wp:wrapNone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7895" cy="1352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FF8886" w14:textId="77777777" w:rsidR="00681E36" w:rsidRDefault="003804C8">
                            <w:pPr>
                              <w:spacing w:line="1952" w:lineRule="exact"/>
                              <w:ind w:left="20"/>
                              <w:rPr>
                                <w:rFonts w:ascii="Barberry Letters"/>
                                <w:sz w:val="132"/>
                              </w:rPr>
                            </w:pPr>
                            <w:r>
                              <w:rPr>
                                <w:rFonts w:ascii="Barberry Letters"/>
                                <w:sz w:val="132"/>
                              </w:rPr>
                              <w:t>Charlotte</w:t>
                            </w:r>
                            <w:r>
                              <w:rPr>
                                <w:rFonts w:ascii="Barberry Letters"/>
                                <w:spacing w:val="-40"/>
                                <w:sz w:val="132"/>
                              </w:rPr>
                              <w:t xml:space="preserve"> </w:t>
                            </w:r>
                            <w:r>
                              <w:rPr>
                                <w:rFonts w:ascii="Barberry Letters"/>
                                <w:sz w:val="132"/>
                              </w:rPr>
                              <w:t>Anders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88B05E" id="Text Box 18" o:spid="_x0000_s1033" type="#_x0000_t202" style="position:absolute;margin-left:55.7pt;margin-top:31.6pt;width:273.85pt;height:106.5pt;z-index:-4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" filled="f" stroked="f">
                <v:textbox inset="0,0,0,0">
                  <w:txbxContent>
                    <w:p w14:paraId="67FF8886" w14:textId="77777777" w:rsidR="00681E36" w:rsidRDefault="003804C8">
                      <w:pPr>
                        <w:spacing w:line="1952" w:lineRule="exact"/>
                        <w:ind w:left="20"/>
                        <w:rPr>
                          <w:rFonts w:ascii="Barberry Letters"/>
                          <w:sz w:val="132"/>
                        </w:rPr>
                      </w:pPr>
                      <w:r>
                        <w:rPr>
                          <w:rFonts w:ascii="Barberry Letters"/>
                          <w:sz w:val="132"/>
                        </w:rPr>
                        <w:t>Charlotte</w:t>
                      </w:r>
                      <w:r>
                        <w:rPr>
                          <w:rFonts w:ascii="Barberry Letters"/>
                          <w:spacing w:val="-40"/>
                          <w:sz w:val="132"/>
                        </w:rPr>
                        <w:t xml:space="preserve"> </w:t>
                      </w:r>
                      <w:r>
                        <w:rPr>
                          <w:rFonts w:ascii="Barberry Letters"/>
                          <w:sz w:val="132"/>
                        </w:rPr>
                        <w:t>Anders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1808" behindDoc="1" locked="0" layoutInCell="1" allowOverlap="1" wp14:anchorId="1EE94A6D" wp14:editId="53F18FAD">
                <wp:simplePos x="0" y="0"/>
                <wp:positionH relativeFrom="page">
                  <wp:posOffset>824230</wp:posOffset>
                </wp:positionH>
                <wp:positionV relativeFrom="page">
                  <wp:posOffset>1522095</wp:posOffset>
                </wp:positionV>
                <wp:extent cx="2440305" cy="253365"/>
                <wp:effectExtent l="0" t="0" r="2540" b="0"/>
                <wp:wrapNone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0305" cy="253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D3002C" w14:textId="45E04386" w:rsidR="00681E36" w:rsidRDefault="00FC0542">
                            <w:pPr>
                              <w:tabs>
                                <w:tab w:val="left" w:pos="1740"/>
                              </w:tabs>
                              <w:spacing w:before="12"/>
                              <w:ind w:left="20"/>
                              <w:rPr>
                                <w:sz w:val="30"/>
                              </w:rPr>
                            </w:pPr>
                            <w:r>
                              <w:rPr>
                                <w:sz w:val="30"/>
                              </w:rPr>
                              <w:t>Healthcare Assistant</w:t>
                            </w:r>
                            <w:r w:rsidR="003804C8">
                              <w:rPr>
                                <w:sz w:val="30"/>
                              </w:rPr>
                              <w:t xml:space="preserve"> </w:t>
                            </w:r>
                          </w:p>
                          <w:p w14:paraId="478B570D" w14:textId="6BF98660" w:rsidR="00FC0542" w:rsidRDefault="00FC0542">
                            <w:pPr>
                              <w:tabs>
                                <w:tab w:val="left" w:pos="1740"/>
                              </w:tabs>
                              <w:spacing w:before="12"/>
                              <w:ind w:left="20"/>
                              <w:rPr>
                                <w:sz w:val="30"/>
                              </w:rPr>
                            </w:pPr>
                            <w:proofErr w:type="spellStart"/>
                            <w:r>
                              <w:rPr>
                                <w:sz w:val="30"/>
                              </w:rPr>
                              <w:t>Resu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E94A6D" id="Text Box 17" o:spid="_x0000_s1034" type="#_x0000_t202" style="position:absolute;margin-left:64.9pt;margin-top:119.85pt;width:192.15pt;height:19.95pt;z-index:-4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" filled="f" stroked="f">
                <v:textbox inset="0,0,0,0">
                  <w:txbxContent>
                    <w:p w14:paraId="25D3002C" w14:textId="45E04386" w:rsidR="00681E36" w:rsidRDefault="00FC0542">
                      <w:pPr>
                        <w:tabs>
                          <w:tab w:val="left" w:pos="1740"/>
                        </w:tabs>
                        <w:spacing w:before="12"/>
                        <w:ind w:left="20"/>
                        <w:rPr>
                          <w:sz w:val="30"/>
                        </w:rPr>
                      </w:pPr>
                      <w:r>
                        <w:rPr>
                          <w:sz w:val="30"/>
                        </w:rPr>
                        <w:t>Healthcare Assistant</w:t>
                      </w:r>
                      <w:r w:rsidR="003804C8">
                        <w:rPr>
                          <w:sz w:val="30"/>
                        </w:rPr>
                        <w:t xml:space="preserve"> </w:t>
                      </w:r>
                    </w:p>
                    <w:p w14:paraId="478B570D" w14:textId="6BF98660" w:rsidR="00FC0542" w:rsidRDefault="00FC0542">
                      <w:pPr>
                        <w:tabs>
                          <w:tab w:val="left" w:pos="1740"/>
                        </w:tabs>
                        <w:spacing w:before="12"/>
                        <w:ind w:left="20"/>
                        <w:rPr>
                          <w:sz w:val="30"/>
                        </w:rPr>
                      </w:pPr>
                      <w:proofErr w:type="spellStart"/>
                      <w:r>
                        <w:rPr>
                          <w:sz w:val="30"/>
                        </w:rPr>
                        <w:t>Resu</w:t>
                      </w:r>
                      <w:proofErr w:type="spellEnd"/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1856" behindDoc="1" locked="0" layoutInCell="1" allowOverlap="1" wp14:anchorId="7D120ECD" wp14:editId="136B2440">
                <wp:simplePos x="0" y="0"/>
                <wp:positionH relativeFrom="page">
                  <wp:posOffset>1180465</wp:posOffset>
                </wp:positionH>
                <wp:positionV relativeFrom="page">
                  <wp:posOffset>2432685</wp:posOffset>
                </wp:positionV>
                <wp:extent cx="1163320" cy="207645"/>
                <wp:effectExtent l="0" t="3810" r="0" b="0"/>
                <wp:wrapNone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332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9C951F" w14:textId="77777777" w:rsidR="00681E36" w:rsidRDefault="003804C8">
                            <w:pPr>
                              <w:pStyle w:val="Textoindependiente"/>
                              <w:spacing w:before="13"/>
                            </w:pPr>
                            <w:r>
                              <w:t>(212) 555 - 555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120ECD" id="Text Box 16" o:spid="_x0000_s1035" type="#_x0000_t202" style="position:absolute;margin-left:92.95pt;margin-top:191.55pt;width:91.6pt;height:16.35pt;z-index:-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" filled="f" stroked="f">
                <v:textbox inset="0,0,0,0">
                  <w:txbxContent>
                    <w:p w14:paraId="4B9C951F" w14:textId="77777777" w:rsidR="00681E36" w:rsidRDefault="003804C8">
                      <w:pPr>
                        <w:pStyle w:val="Textoindependiente"/>
                        <w:spacing w:before="13"/>
                      </w:pPr>
                      <w:r>
                        <w:t>(212) 555 - 555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1904" behindDoc="1" locked="0" layoutInCell="1" allowOverlap="1" wp14:anchorId="46FC5D52" wp14:editId="55F22EA4">
                <wp:simplePos x="0" y="0"/>
                <wp:positionH relativeFrom="page">
                  <wp:posOffset>1180465</wp:posOffset>
                </wp:positionH>
                <wp:positionV relativeFrom="page">
                  <wp:posOffset>2816225</wp:posOffset>
                </wp:positionV>
                <wp:extent cx="1485265" cy="207645"/>
                <wp:effectExtent l="0" t="0" r="1270" b="0"/>
                <wp:wrapNone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26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EC3753" w14:textId="0913C9C3" w:rsidR="00681E36" w:rsidRDefault="0063661F">
                            <w:pPr>
                              <w:pStyle w:val="Textoindependiente"/>
                              <w:spacing w:before="13"/>
                            </w:pPr>
                            <w:hyperlink r:id="rId22">
                              <w:r w:rsidR="003804C8">
                                <w:t>yo</w:t>
                              </w:r>
                              <w:r w:rsidR="003804C8">
                                <w:t>u</w:t>
                              </w:r>
                              <w:r w:rsidR="003804C8">
                                <w:t>rname@mail.com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FC5D52" id="Text Box 14" o:spid="_x0000_s1036" type="#_x0000_t202" style="position:absolute;margin-left:92.95pt;margin-top:221.75pt;width:116.95pt;height:16.35pt;z-index:-4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" filled="f" stroked="f">
                <v:textbox inset="0,0,0,0">
                  <w:txbxContent>
                    <w:p w14:paraId="39EC3753" w14:textId="0913C9C3" w:rsidR="00681E36" w:rsidRDefault="0063661F">
                      <w:pPr>
                        <w:pStyle w:val="Textoindependiente"/>
                        <w:spacing w:before="13"/>
                      </w:pPr>
                      <w:hyperlink r:id="rId23">
                        <w:r w:rsidR="003804C8">
                          <w:t>yo</w:t>
                        </w:r>
                        <w:r w:rsidR="003804C8">
                          <w:t>u</w:t>
                        </w:r>
                        <w:r w:rsidR="003804C8">
                          <w:t>rname@mail.com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1928" behindDoc="1" locked="0" layoutInCell="1" allowOverlap="1" wp14:anchorId="1F7D2032" wp14:editId="460AE286">
                <wp:simplePos x="0" y="0"/>
                <wp:positionH relativeFrom="page">
                  <wp:posOffset>1180465</wp:posOffset>
                </wp:positionH>
                <wp:positionV relativeFrom="page">
                  <wp:posOffset>3211195</wp:posOffset>
                </wp:positionV>
                <wp:extent cx="1593850" cy="207645"/>
                <wp:effectExtent l="0" t="0" r="6350" b="1905"/>
                <wp:wrapNone/>
                <wp:docPr id="12" name="Text Box 13">
                  <a:hlinkClick xmlns:a="http://schemas.openxmlformats.org/drawingml/2006/main" r:id="rId10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385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874A41" w14:textId="2F44D89E" w:rsidR="00681E36" w:rsidRDefault="0063661F">
                            <w:pPr>
                              <w:pStyle w:val="Textoindependiente"/>
                              <w:spacing w:before="13"/>
                            </w:pPr>
                            <w:hyperlink r:id="rId24">
                              <w:r w:rsidR="007C05DF">
                                <w:t>www.yourwebsite.com/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7D2032" id="Text Box 13" o:spid="_x0000_s1037" type="#_x0000_t202" href="https://www.resumeviking.com/templates/word/" style="position:absolute;margin-left:92.95pt;margin-top:252.85pt;width:125.5pt;height:16.35pt;z-index:-4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" o:button="t" filled="f" stroked="f">
                <v:fill o:detectmouseclick="t"/>
                <v:textbox inset="0,0,0,0">
                  <w:txbxContent>
                    <w:p w14:paraId="1A874A41" w14:textId="2F44D89E" w:rsidR="00681E36" w:rsidRDefault="0063661F">
                      <w:pPr>
                        <w:pStyle w:val="Textoindependiente"/>
                        <w:spacing w:before="13"/>
                      </w:pPr>
                      <w:hyperlink r:id="rId25">
                        <w:r w:rsidR="007C05DF">
                          <w:t>www.yourwebsite.com/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1952" behindDoc="1" locked="0" layoutInCell="1" allowOverlap="1" wp14:anchorId="6CD878A4" wp14:editId="5CB565AF">
                <wp:simplePos x="0" y="0"/>
                <wp:positionH relativeFrom="page">
                  <wp:posOffset>1180465</wp:posOffset>
                </wp:positionH>
                <wp:positionV relativeFrom="page">
                  <wp:posOffset>3600450</wp:posOffset>
                </wp:positionV>
                <wp:extent cx="929640" cy="207645"/>
                <wp:effectExtent l="0" t="0" r="4445" b="1905"/>
                <wp:wrapNone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964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00D4BA" w14:textId="77777777" w:rsidR="00681E36" w:rsidRDefault="003804C8">
                            <w:pPr>
                              <w:pStyle w:val="Textoindependiente"/>
                              <w:spacing w:before="13"/>
                            </w:pPr>
                            <w:r>
                              <w:t>your lo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D878A4" id="Text Box 12" o:spid="_x0000_s1038" type="#_x0000_t202" style="position:absolute;margin-left:92.95pt;margin-top:283.5pt;width:73.2pt;height:16.35pt;z-index:-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" filled="f" stroked="f">
                <v:textbox inset="0,0,0,0">
                  <w:txbxContent>
                    <w:p w14:paraId="3200D4BA" w14:textId="77777777" w:rsidR="00681E36" w:rsidRDefault="003804C8">
                      <w:pPr>
                        <w:pStyle w:val="Textoindependiente"/>
                        <w:spacing w:before="13"/>
                      </w:pPr>
                      <w:r>
                        <w:t>your lo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2072" behindDoc="1" locked="0" layoutInCell="1" allowOverlap="1" wp14:anchorId="1EC62A74" wp14:editId="78D64C04">
                <wp:simplePos x="0" y="0"/>
                <wp:positionH relativeFrom="page">
                  <wp:posOffset>824230</wp:posOffset>
                </wp:positionH>
                <wp:positionV relativeFrom="page">
                  <wp:posOffset>8956675</wp:posOffset>
                </wp:positionV>
                <wp:extent cx="1942465" cy="210820"/>
                <wp:effectExtent l="0" t="3175" r="0" b="0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6623E1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L A N G U A G E</w:t>
                            </w:r>
                            <w:r>
                              <w:rPr>
                                <w:rFonts w:ascii="Avenir Next Cyr Medium"/>
                                <w:b/>
                                <w:spacing w:val="-5"/>
                                <w:sz w:val="24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S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C62A74" id="Text Box 7" o:spid="_x0000_s1039" type="#_x0000_t202" style="position:absolute;margin-left:64.9pt;margin-top:705.25pt;width:152.95pt;height:16.6pt;z-index:-4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" filled="f" stroked="f">
                <v:textbox inset="0,0,0,0">
                  <w:txbxContent>
                    <w:p w14:paraId="556623E1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L A N G U A G E</w:t>
                      </w:r>
                      <w:r>
                        <w:rPr>
                          <w:rFonts w:ascii="Avenir Next Cyr Medium"/>
                          <w:b/>
                          <w:spacing w:val="-5"/>
                          <w:sz w:val="24"/>
                          <w:u w:val="single"/>
                        </w:rPr>
                        <w:t xml:space="preserve"> 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S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2120" behindDoc="1" locked="0" layoutInCell="1" allowOverlap="1" wp14:anchorId="0DF17E22" wp14:editId="4E63A513">
                <wp:simplePos x="0" y="0"/>
                <wp:positionH relativeFrom="page">
                  <wp:posOffset>836930</wp:posOffset>
                </wp:positionH>
                <wp:positionV relativeFrom="page">
                  <wp:posOffset>2042795</wp:posOffset>
                </wp:positionV>
                <wp:extent cx="5914390" cy="152400"/>
                <wp:effectExtent l="0" t="4445" r="1905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43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D873EA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F17E22" id="Text Box 5" o:spid="_x0000_s1040" type="#_x0000_t202" style="position:absolute;margin-left:65.9pt;margin-top:160.85pt;width:465.7pt;height:12pt;z-index:-4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" filled="f" stroked="f">
                <v:textbox inset="0,0,0,0">
                  <w:txbxContent>
                    <w:p w14:paraId="2DD873EA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2168" behindDoc="1" locked="0" layoutInCell="1" allowOverlap="1" wp14:anchorId="538F81E0" wp14:editId="397889FF">
                <wp:simplePos x="0" y="0"/>
                <wp:positionH relativeFrom="page">
                  <wp:posOffset>1939290</wp:posOffset>
                </wp:positionH>
                <wp:positionV relativeFrom="page">
                  <wp:posOffset>4408170</wp:posOffset>
                </wp:positionV>
                <wp:extent cx="815340" cy="152400"/>
                <wp:effectExtent l="0" t="0" r="0" b="1905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534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E93485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8F81E0" id="Text Box 4" o:spid="_x0000_s1041" type="#_x0000_t202" style="position:absolute;margin-left:152.7pt;margin-top:347.1pt;width:64.2pt;height:12pt;z-index:-4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" filled="f" stroked="f">
                <v:textbox inset="0,0,0,0">
                  <w:txbxContent>
                    <w:p w14:paraId="2CE93485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2192" behindDoc="1" locked="0" layoutInCell="1" allowOverlap="1" wp14:anchorId="2E861795" wp14:editId="3549F80B">
                <wp:simplePos x="0" y="0"/>
                <wp:positionH relativeFrom="page">
                  <wp:posOffset>1434465</wp:posOffset>
                </wp:positionH>
                <wp:positionV relativeFrom="page">
                  <wp:posOffset>6605270</wp:posOffset>
                </wp:positionV>
                <wp:extent cx="1320165" cy="152400"/>
                <wp:effectExtent l="0" t="4445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016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717FFE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861795" id="Text Box 3" o:spid="_x0000_s1042" type="#_x0000_t202" style="position:absolute;margin-left:112.95pt;margin-top:520.1pt;width:103.95pt;height:12pt;z-index:-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" filled="f" stroked="f">
                <v:textbox inset="0,0,0,0">
                  <w:txbxContent>
                    <w:p w14:paraId="0C717FFE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D492F">
        <w:rPr>
          <w:noProof/>
        </w:rPr>
        <mc:AlternateContent>
          <mc:Choice Requires="wps">
            <w:drawing>
              <wp:anchor distT="0" distB="0" distL="114300" distR="114300" simplePos="0" relativeHeight="503312216" behindDoc="1" locked="0" layoutInCell="1" allowOverlap="1" wp14:anchorId="5B2A4EF6" wp14:editId="5D4BD5AD">
                <wp:simplePos x="0" y="0"/>
                <wp:positionH relativeFrom="page">
                  <wp:posOffset>1998345</wp:posOffset>
                </wp:positionH>
                <wp:positionV relativeFrom="page">
                  <wp:posOffset>8976360</wp:posOffset>
                </wp:positionV>
                <wp:extent cx="756285" cy="152400"/>
                <wp:effectExtent l="0" t="381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628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DBE95B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2A4EF6" id="Text Box 2" o:spid="_x0000_s1043" type="#_x0000_t202" style="position:absolute;margin-left:157.35pt;margin-top:706.8pt;width:59.55pt;height:12pt;z-index:-4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" filled="f" stroked="f">
                <v:textbox inset="0,0,0,0">
                  <w:txbxContent>
                    <w:p w14:paraId="58DBE95B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27B479A" w14:textId="77777777" w:rsidR="00681E36" w:rsidRDefault="00681E36">
      <w:pPr>
        <w:rPr>
          <w:sz w:val="2"/>
          <w:szCs w:val="2"/>
        </w:rPr>
      </w:pPr>
    </w:p>
    <w:sectPr w:rsidR="00681E36">
      <w:pgSz w:w="11910" w:h="16840"/>
      <w:pgMar w:top="1580" w:right="1140" w:bottom="280" w:left="10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C92D8" w14:textId="77777777" w:rsidR="0063661F" w:rsidRDefault="0063661F" w:rsidP="009C2AC8">
      <w:r>
        <w:separator/>
      </w:r>
    </w:p>
  </w:endnote>
  <w:endnote w:type="continuationSeparator" w:id="0">
    <w:p w14:paraId="4CC8BCC7" w14:textId="77777777" w:rsidR="0063661F" w:rsidRDefault="0063661F" w:rsidP="009C2A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venir Next Cyr">
    <w:altName w:val="Calibri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Cyr Medium">
    <w:altName w:val="Calibri"/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Barberry Letters">
    <w:altName w:val="Calibri"/>
    <w:panose1 w:val="020B0604020202020204"/>
    <w:charset w:val="00"/>
    <w:family w:val="script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9169713"/>
      <w:placeholder>
        <w:docPart w:val="0A95E95887D940DD90E432E6D3A42729"/>
      </w:placeholder>
      <w:temporary/>
      <w:showingPlcHdr/>
      <w15:appearance w15:val="hidden"/>
    </w:sdtPr>
    <w:sdtEndPr/>
    <w:sdtContent>
      <w:p w14:paraId="487962E9" w14:textId="77777777" w:rsidR="00FC0542" w:rsidRDefault="00FC0542">
        <w:pPr>
          <w:pStyle w:val="Piedepgina"/>
        </w:pPr>
        <w:r>
          <w:t>[Type here]</w:t>
        </w:r>
      </w:p>
    </w:sdtContent>
  </w:sdt>
  <w:p w14:paraId="424E7F19" w14:textId="6552450E" w:rsidR="001A0A26" w:rsidRDefault="00FC0542">
    <w:pPr>
      <w:pStyle w:val="Piedepgina"/>
    </w:pPr>
    <w:r>
      <w:t>Resumes by R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CA5D2" w14:textId="77777777" w:rsidR="0063661F" w:rsidRDefault="0063661F" w:rsidP="009C2AC8">
      <w:r>
        <w:separator/>
      </w:r>
    </w:p>
  </w:footnote>
  <w:footnote w:type="continuationSeparator" w:id="0">
    <w:p w14:paraId="1A74DD57" w14:textId="77777777" w:rsidR="0063661F" w:rsidRDefault="0063661F" w:rsidP="009C2A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9112F"/>
    <w:multiLevelType w:val="hybridMultilevel"/>
    <w:tmpl w:val="F57ADCAA"/>
    <w:lvl w:ilvl="0" w:tplc="0ADA9578">
      <w:numFmt w:val="bullet"/>
      <w:lvlText w:val="•"/>
      <w:lvlJc w:val="left"/>
      <w:pPr>
        <w:ind w:left="20" w:hanging="227"/>
      </w:pPr>
      <w:rPr>
        <w:rFonts w:ascii="Avenir Next Cyr" w:eastAsia="Avenir Next Cyr" w:hAnsi="Avenir Next Cyr" w:cs="Avenir Next Cyr" w:hint="default"/>
        <w:spacing w:val="-24"/>
        <w:w w:val="100"/>
        <w:sz w:val="24"/>
        <w:szCs w:val="24"/>
        <w:lang w:val="en-US" w:eastAsia="en-US" w:bidi="en-US"/>
      </w:rPr>
    </w:lvl>
    <w:lvl w:ilvl="1" w:tplc="9E8E1C8C">
      <w:numFmt w:val="bullet"/>
      <w:lvlText w:val="•"/>
      <w:lvlJc w:val="left"/>
      <w:pPr>
        <w:ind w:left="581" w:hanging="227"/>
      </w:pPr>
      <w:rPr>
        <w:rFonts w:hint="default"/>
        <w:lang w:val="en-US" w:eastAsia="en-US" w:bidi="en-US"/>
      </w:rPr>
    </w:lvl>
    <w:lvl w:ilvl="2" w:tplc="AD10D61A">
      <w:numFmt w:val="bullet"/>
      <w:lvlText w:val="•"/>
      <w:lvlJc w:val="left"/>
      <w:pPr>
        <w:ind w:left="1143" w:hanging="227"/>
      </w:pPr>
      <w:rPr>
        <w:rFonts w:hint="default"/>
        <w:lang w:val="en-US" w:eastAsia="en-US" w:bidi="en-US"/>
      </w:rPr>
    </w:lvl>
    <w:lvl w:ilvl="3" w:tplc="59C69E54">
      <w:numFmt w:val="bullet"/>
      <w:lvlText w:val="•"/>
      <w:lvlJc w:val="left"/>
      <w:pPr>
        <w:ind w:left="1704" w:hanging="227"/>
      </w:pPr>
      <w:rPr>
        <w:rFonts w:hint="default"/>
        <w:lang w:val="en-US" w:eastAsia="en-US" w:bidi="en-US"/>
      </w:rPr>
    </w:lvl>
    <w:lvl w:ilvl="4" w:tplc="8B1C34EA">
      <w:numFmt w:val="bullet"/>
      <w:lvlText w:val="•"/>
      <w:lvlJc w:val="left"/>
      <w:pPr>
        <w:ind w:left="2266" w:hanging="227"/>
      </w:pPr>
      <w:rPr>
        <w:rFonts w:hint="default"/>
        <w:lang w:val="en-US" w:eastAsia="en-US" w:bidi="en-US"/>
      </w:rPr>
    </w:lvl>
    <w:lvl w:ilvl="5" w:tplc="5C629010">
      <w:numFmt w:val="bullet"/>
      <w:lvlText w:val="•"/>
      <w:lvlJc w:val="left"/>
      <w:pPr>
        <w:ind w:left="2827" w:hanging="227"/>
      </w:pPr>
      <w:rPr>
        <w:rFonts w:hint="default"/>
        <w:lang w:val="en-US" w:eastAsia="en-US" w:bidi="en-US"/>
      </w:rPr>
    </w:lvl>
    <w:lvl w:ilvl="6" w:tplc="4A78410C">
      <w:numFmt w:val="bullet"/>
      <w:lvlText w:val="•"/>
      <w:lvlJc w:val="left"/>
      <w:pPr>
        <w:ind w:left="3389" w:hanging="227"/>
      </w:pPr>
      <w:rPr>
        <w:rFonts w:hint="default"/>
        <w:lang w:val="en-US" w:eastAsia="en-US" w:bidi="en-US"/>
      </w:rPr>
    </w:lvl>
    <w:lvl w:ilvl="7" w:tplc="C5887D2A">
      <w:numFmt w:val="bullet"/>
      <w:lvlText w:val="•"/>
      <w:lvlJc w:val="left"/>
      <w:pPr>
        <w:ind w:left="3950" w:hanging="227"/>
      </w:pPr>
      <w:rPr>
        <w:rFonts w:hint="default"/>
        <w:lang w:val="en-US" w:eastAsia="en-US" w:bidi="en-US"/>
      </w:rPr>
    </w:lvl>
    <w:lvl w:ilvl="8" w:tplc="4EB8695A">
      <w:numFmt w:val="bullet"/>
      <w:lvlText w:val="•"/>
      <w:lvlJc w:val="left"/>
      <w:pPr>
        <w:ind w:left="4512" w:hanging="227"/>
      </w:pPr>
      <w:rPr>
        <w:rFonts w:hint="default"/>
        <w:lang w:val="en-US" w:eastAsia="en-US" w:bidi="en-US"/>
      </w:rPr>
    </w:lvl>
  </w:abstractNum>
  <w:abstractNum w:abstractNumId="1" w15:restartNumberingAfterBreak="0">
    <w:nsid w:val="0F805E5E"/>
    <w:multiLevelType w:val="hybridMultilevel"/>
    <w:tmpl w:val="0DEA2836"/>
    <w:lvl w:ilvl="0" w:tplc="EE08415A">
      <w:numFmt w:val="bullet"/>
      <w:lvlText w:val="•"/>
      <w:lvlJc w:val="left"/>
      <w:pPr>
        <w:ind w:left="20" w:hanging="227"/>
      </w:pPr>
      <w:rPr>
        <w:rFonts w:ascii="Avenir Next Cyr" w:eastAsia="Avenir Next Cyr" w:hAnsi="Avenir Next Cyr" w:cs="Avenir Next Cyr" w:hint="default"/>
        <w:spacing w:val="-14"/>
        <w:w w:val="100"/>
        <w:sz w:val="24"/>
        <w:szCs w:val="24"/>
        <w:lang w:val="en-US" w:eastAsia="en-US" w:bidi="en-US"/>
      </w:rPr>
    </w:lvl>
    <w:lvl w:ilvl="1" w:tplc="747AC5A0">
      <w:numFmt w:val="bullet"/>
      <w:lvlText w:val="•"/>
      <w:lvlJc w:val="left"/>
      <w:pPr>
        <w:ind w:left="575" w:hanging="227"/>
      </w:pPr>
      <w:rPr>
        <w:rFonts w:hint="default"/>
        <w:lang w:val="en-US" w:eastAsia="en-US" w:bidi="en-US"/>
      </w:rPr>
    </w:lvl>
    <w:lvl w:ilvl="2" w:tplc="22E057A8">
      <w:numFmt w:val="bullet"/>
      <w:lvlText w:val="•"/>
      <w:lvlJc w:val="left"/>
      <w:pPr>
        <w:ind w:left="1130" w:hanging="227"/>
      </w:pPr>
      <w:rPr>
        <w:rFonts w:hint="default"/>
        <w:lang w:val="en-US" w:eastAsia="en-US" w:bidi="en-US"/>
      </w:rPr>
    </w:lvl>
    <w:lvl w:ilvl="3" w:tplc="455E8BE0">
      <w:numFmt w:val="bullet"/>
      <w:lvlText w:val="•"/>
      <w:lvlJc w:val="left"/>
      <w:pPr>
        <w:ind w:left="1685" w:hanging="227"/>
      </w:pPr>
      <w:rPr>
        <w:rFonts w:hint="default"/>
        <w:lang w:val="en-US" w:eastAsia="en-US" w:bidi="en-US"/>
      </w:rPr>
    </w:lvl>
    <w:lvl w:ilvl="4" w:tplc="B4D62014">
      <w:numFmt w:val="bullet"/>
      <w:lvlText w:val="•"/>
      <w:lvlJc w:val="left"/>
      <w:pPr>
        <w:ind w:left="2240" w:hanging="227"/>
      </w:pPr>
      <w:rPr>
        <w:rFonts w:hint="default"/>
        <w:lang w:val="en-US" w:eastAsia="en-US" w:bidi="en-US"/>
      </w:rPr>
    </w:lvl>
    <w:lvl w:ilvl="5" w:tplc="15ACD1F8">
      <w:numFmt w:val="bullet"/>
      <w:lvlText w:val="•"/>
      <w:lvlJc w:val="left"/>
      <w:pPr>
        <w:ind w:left="2795" w:hanging="227"/>
      </w:pPr>
      <w:rPr>
        <w:rFonts w:hint="default"/>
        <w:lang w:val="en-US" w:eastAsia="en-US" w:bidi="en-US"/>
      </w:rPr>
    </w:lvl>
    <w:lvl w:ilvl="6" w:tplc="D4BE1DC2">
      <w:numFmt w:val="bullet"/>
      <w:lvlText w:val="•"/>
      <w:lvlJc w:val="left"/>
      <w:pPr>
        <w:ind w:left="3350" w:hanging="227"/>
      </w:pPr>
      <w:rPr>
        <w:rFonts w:hint="default"/>
        <w:lang w:val="en-US" w:eastAsia="en-US" w:bidi="en-US"/>
      </w:rPr>
    </w:lvl>
    <w:lvl w:ilvl="7" w:tplc="1A1AA070">
      <w:numFmt w:val="bullet"/>
      <w:lvlText w:val="•"/>
      <w:lvlJc w:val="left"/>
      <w:pPr>
        <w:ind w:left="3905" w:hanging="227"/>
      </w:pPr>
      <w:rPr>
        <w:rFonts w:hint="default"/>
        <w:lang w:val="en-US" w:eastAsia="en-US" w:bidi="en-US"/>
      </w:rPr>
    </w:lvl>
    <w:lvl w:ilvl="8" w:tplc="807804D6">
      <w:numFmt w:val="bullet"/>
      <w:lvlText w:val="•"/>
      <w:lvlJc w:val="left"/>
      <w:pPr>
        <w:ind w:left="4460" w:hanging="227"/>
      </w:pPr>
      <w:rPr>
        <w:rFonts w:hint="default"/>
        <w:lang w:val="en-US" w:eastAsia="en-US" w:bidi="en-US"/>
      </w:rPr>
    </w:lvl>
  </w:abstractNum>
  <w:abstractNum w:abstractNumId="2" w15:restartNumberingAfterBreak="0">
    <w:nsid w:val="12591416"/>
    <w:multiLevelType w:val="hybridMultilevel"/>
    <w:tmpl w:val="83AAB1BA"/>
    <w:lvl w:ilvl="0" w:tplc="D46A9A34">
      <w:numFmt w:val="bullet"/>
      <w:lvlText w:val="•"/>
      <w:lvlJc w:val="left"/>
      <w:pPr>
        <w:ind w:left="20" w:hanging="20"/>
      </w:pPr>
      <w:rPr>
        <w:rFonts w:ascii="Avenir Next Cyr" w:eastAsia="Avenir Next Cyr" w:hAnsi="Avenir Next Cyr" w:cs="Avenir Next Cyr" w:hint="default"/>
        <w:spacing w:val="-24"/>
        <w:w w:val="100"/>
        <w:sz w:val="24"/>
        <w:szCs w:val="24"/>
        <w:lang w:val="en-US" w:eastAsia="en-US" w:bidi="en-US"/>
      </w:rPr>
    </w:lvl>
    <w:lvl w:ilvl="1" w:tplc="9E8E1C8C">
      <w:numFmt w:val="bullet"/>
      <w:lvlText w:val="•"/>
      <w:lvlJc w:val="left"/>
      <w:pPr>
        <w:ind w:left="581" w:hanging="227"/>
      </w:pPr>
      <w:rPr>
        <w:rFonts w:hint="default"/>
        <w:lang w:val="en-US" w:eastAsia="en-US" w:bidi="en-US"/>
      </w:rPr>
    </w:lvl>
    <w:lvl w:ilvl="2" w:tplc="AD10D61A">
      <w:numFmt w:val="bullet"/>
      <w:lvlText w:val="•"/>
      <w:lvlJc w:val="left"/>
      <w:pPr>
        <w:ind w:left="1143" w:hanging="227"/>
      </w:pPr>
      <w:rPr>
        <w:rFonts w:hint="default"/>
        <w:lang w:val="en-US" w:eastAsia="en-US" w:bidi="en-US"/>
      </w:rPr>
    </w:lvl>
    <w:lvl w:ilvl="3" w:tplc="59C69E54">
      <w:numFmt w:val="bullet"/>
      <w:lvlText w:val="•"/>
      <w:lvlJc w:val="left"/>
      <w:pPr>
        <w:ind w:left="1704" w:hanging="227"/>
      </w:pPr>
      <w:rPr>
        <w:rFonts w:hint="default"/>
        <w:lang w:val="en-US" w:eastAsia="en-US" w:bidi="en-US"/>
      </w:rPr>
    </w:lvl>
    <w:lvl w:ilvl="4" w:tplc="8B1C34EA">
      <w:numFmt w:val="bullet"/>
      <w:lvlText w:val="•"/>
      <w:lvlJc w:val="left"/>
      <w:pPr>
        <w:ind w:left="2266" w:hanging="227"/>
      </w:pPr>
      <w:rPr>
        <w:rFonts w:hint="default"/>
        <w:lang w:val="en-US" w:eastAsia="en-US" w:bidi="en-US"/>
      </w:rPr>
    </w:lvl>
    <w:lvl w:ilvl="5" w:tplc="5C629010">
      <w:numFmt w:val="bullet"/>
      <w:lvlText w:val="•"/>
      <w:lvlJc w:val="left"/>
      <w:pPr>
        <w:ind w:left="2827" w:hanging="227"/>
      </w:pPr>
      <w:rPr>
        <w:rFonts w:hint="default"/>
        <w:lang w:val="en-US" w:eastAsia="en-US" w:bidi="en-US"/>
      </w:rPr>
    </w:lvl>
    <w:lvl w:ilvl="6" w:tplc="4A78410C">
      <w:numFmt w:val="bullet"/>
      <w:lvlText w:val="•"/>
      <w:lvlJc w:val="left"/>
      <w:pPr>
        <w:ind w:left="3389" w:hanging="227"/>
      </w:pPr>
      <w:rPr>
        <w:rFonts w:hint="default"/>
        <w:lang w:val="en-US" w:eastAsia="en-US" w:bidi="en-US"/>
      </w:rPr>
    </w:lvl>
    <w:lvl w:ilvl="7" w:tplc="C5887D2A">
      <w:numFmt w:val="bullet"/>
      <w:lvlText w:val="•"/>
      <w:lvlJc w:val="left"/>
      <w:pPr>
        <w:ind w:left="3950" w:hanging="227"/>
      </w:pPr>
      <w:rPr>
        <w:rFonts w:hint="default"/>
        <w:lang w:val="en-US" w:eastAsia="en-US" w:bidi="en-US"/>
      </w:rPr>
    </w:lvl>
    <w:lvl w:ilvl="8" w:tplc="4EB8695A">
      <w:numFmt w:val="bullet"/>
      <w:lvlText w:val="•"/>
      <w:lvlJc w:val="left"/>
      <w:pPr>
        <w:ind w:left="4512" w:hanging="227"/>
      </w:pPr>
      <w:rPr>
        <w:rFonts w:hint="default"/>
        <w:lang w:val="en-US" w:eastAsia="en-US" w:bidi="en-US"/>
      </w:rPr>
    </w:lvl>
  </w:abstractNum>
  <w:abstractNum w:abstractNumId="3" w15:restartNumberingAfterBreak="0">
    <w:nsid w:val="39F77399"/>
    <w:multiLevelType w:val="hybridMultilevel"/>
    <w:tmpl w:val="E7AC6E00"/>
    <w:lvl w:ilvl="0" w:tplc="610A4CB4">
      <w:numFmt w:val="bullet"/>
      <w:lvlText w:val="o"/>
      <w:lvlJc w:val="left"/>
      <w:pPr>
        <w:ind w:left="258" w:hanging="225"/>
      </w:pPr>
      <w:rPr>
        <w:rFonts w:ascii="Avenir Next Cyr" w:eastAsia="Avenir Next Cyr" w:hAnsi="Avenir Next Cyr" w:cs="Avenir Next Cyr" w:hint="default"/>
        <w:w w:val="100"/>
        <w:sz w:val="24"/>
        <w:szCs w:val="24"/>
        <w:lang w:val="en-US" w:eastAsia="en-US" w:bidi="en-US"/>
      </w:rPr>
    </w:lvl>
    <w:lvl w:ilvl="1" w:tplc="2AFA176A">
      <w:numFmt w:val="bullet"/>
      <w:lvlText w:val="•"/>
      <w:lvlJc w:val="left"/>
      <w:pPr>
        <w:ind w:left="539" w:hanging="225"/>
      </w:pPr>
      <w:rPr>
        <w:rFonts w:hint="default"/>
        <w:lang w:val="en-US" w:eastAsia="en-US" w:bidi="en-US"/>
      </w:rPr>
    </w:lvl>
    <w:lvl w:ilvl="2" w:tplc="8D7AE350">
      <w:numFmt w:val="bullet"/>
      <w:lvlText w:val="•"/>
      <w:lvlJc w:val="left"/>
      <w:pPr>
        <w:ind w:left="819" w:hanging="225"/>
      </w:pPr>
      <w:rPr>
        <w:rFonts w:hint="default"/>
        <w:lang w:val="en-US" w:eastAsia="en-US" w:bidi="en-US"/>
      </w:rPr>
    </w:lvl>
    <w:lvl w:ilvl="3" w:tplc="121C2C6A">
      <w:numFmt w:val="bullet"/>
      <w:lvlText w:val="•"/>
      <w:lvlJc w:val="left"/>
      <w:pPr>
        <w:ind w:left="1099" w:hanging="225"/>
      </w:pPr>
      <w:rPr>
        <w:rFonts w:hint="default"/>
        <w:lang w:val="en-US" w:eastAsia="en-US" w:bidi="en-US"/>
      </w:rPr>
    </w:lvl>
    <w:lvl w:ilvl="4" w:tplc="2300FB0E">
      <w:numFmt w:val="bullet"/>
      <w:lvlText w:val="•"/>
      <w:lvlJc w:val="left"/>
      <w:pPr>
        <w:ind w:left="1379" w:hanging="225"/>
      </w:pPr>
      <w:rPr>
        <w:rFonts w:hint="default"/>
        <w:lang w:val="en-US" w:eastAsia="en-US" w:bidi="en-US"/>
      </w:rPr>
    </w:lvl>
    <w:lvl w:ilvl="5" w:tplc="E8DCC94C">
      <w:numFmt w:val="bullet"/>
      <w:lvlText w:val="•"/>
      <w:lvlJc w:val="left"/>
      <w:pPr>
        <w:ind w:left="1659" w:hanging="225"/>
      </w:pPr>
      <w:rPr>
        <w:rFonts w:hint="default"/>
        <w:lang w:val="en-US" w:eastAsia="en-US" w:bidi="en-US"/>
      </w:rPr>
    </w:lvl>
    <w:lvl w:ilvl="6" w:tplc="F5043354">
      <w:numFmt w:val="bullet"/>
      <w:lvlText w:val="•"/>
      <w:lvlJc w:val="left"/>
      <w:pPr>
        <w:ind w:left="1939" w:hanging="225"/>
      </w:pPr>
      <w:rPr>
        <w:rFonts w:hint="default"/>
        <w:lang w:val="en-US" w:eastAsia="en-US" w:bidi="en-US"/>
      </w:rPr>
    </w:lvl>
    <w:lvl w:ilvl="7" w:tplc="92904C5E">
      <w:numFmt w:val="bullet"/>
      <w:lvlText w:val="•"/>
      <w:lvlJc w:val="left"/>
      <w:pPr>
        <w:ind w:left="2219" w:hanging="225"/>
      </w:pPr>
      <w:rPr>
        <w:rFonts w:hint="default"/>
        <w:lang w:val="en-US" w:eastAsia="en-US" w:bidi="en-US"/>
      </w:rPr>
    </w:lvl>
    <w:lvl w:ilvl="8" w:tplc="13FE460E">
      <w:numFmt w:val="bullet"/>
      <w:lvlText w:val="•"/>
      <w:lvlJc w:val="left"/>
      <w:pPr>
        <w:ind w:left="2499" w:hanging="225"/>
      </w:pPr>
      <w:rPr>
        <w:rFonts w:hint="default"/>
        <w:lang w:val="en-US" w:eastAsia="en-US" w:bidi="en-US"/>
      </w:rPr>
    </w:lvl>
  </w:abstractNum>
  <w:abstractNum w:abstractNumId="4" w15:restartNumberingAfterBreak="0">
    <w:nsid w:val="3D5A60F4"/>
    <w:multiLevelType w:val="hybridMultilevel"/>
    <w:tmpl w:val="854082D6"/>
    <w:lvl w:ilvl="0" w:tplc="E5F8F96C">
      <w:numFmt w:val="bullet"/>
      <w:lvlText w:val="•"/>
      <w:lvlJc w:val="left"/>
      <w:pPr>
        <w:ind w:left="20" w:hanging="227"/>
      </w:pPr>
      <w:rPr>
        <w:rFonts w:ascii="Avenir Next Cyr" w:eastAsia="Avenir Next Cyr" w:hAnsi="Avenir Next Cyr" w:cs="Avenir Next Cyr" w:hint="default"/>
        <w:spacing w:val="-14"/>
        <w:w w:val="100"/>
        <w:sz w:val="24"/>
        <w:szCs w:val="24"/>
        <w:lang w:val="en-US" w:eastAsia="en-US" w:bidi="en-US"/>
      </w:rPr>
    </w:lvl>
    <w:lvl w:ilvl="1" w:tplc="3D16C8DE">
      <w:numFmt w:val="bullet"/>
      <w:lvlText w:val="•"/>
      <w:lvlJc w:val="left"/>
      <w:pPr>
        <w:ind w:left="576" w:hanging="227"/>
      </w:pPr>
      <w:rPr>
        <w:rFonts w:hint="default"/>
        <w:lang w:val="en-US" w:eastAsia="en-US" w:bidi="en-US"/>
      </w:rPr>
    </w:lvl>
    <w:lvl w:ilvl="2" w:tplc="8B467EBC">
      <w:numFmt w:val="bullet"/>
      <w:lvlText w:val="•"/>
      <w:lvlJc w:val="left"/>
      <w:pPr>
        <w:ind w:left="1132" w:hanging="227"/>
      </w:pPr>
      <w:rPr>
        <w:rFonts w:hint="default"/>
        <w:lang w:val="en-US" w:eastAsia="en-US" w:bidi="en-US"/>
      </w:rPr>
    </w:lvl>
    <w:lvl w:ilvl="3" w:tplc="6FEADED2">
      <w:numFmt w:val="bullet"/>
      <w:lvlText w:val="•"/>
      <w:lvlJc w:val="left"/>
      <w:pPr>
        <w:ind w:left="1688" w:hanging="227"/>
      </w:pPr>
      <w:rPr>
        <w:rFonts w:hint="default"/>
        <w:lang w:val="en-US" w:eastAsia="en-US" w:bidi="en-US"/>
      </w:rPr>
    </w:lvl>
    <w:lvl w:ilvl="4" w:tplc="AEFC9E94">
      <w:numFmt w:val="bullet"/>
      <w:lvlText w:val="•"/>
      <w:lvlJc w:val="left"/>
      <w:pPr>
        <w:ind w:left="2244" w:hanging="227"/>
      </w:pPr>
      <w:rPr>
        <w:rFonts w:hint="default"/>
        <w:lang w:val="en-US" w:eastAsia="en-US" w:bidi="en-US"/>
      </w:rPr>
    </w:lvl>
    <w:lvl w:ilvl="5" w:tplc="1E5AD688">
      <w:numFmt w:val="bullet"/>
      <w:lvlText w:val="•"/>
      <w:lvlJc w:val="left"/>
      <w:pPr>
        <w:ind w:left="2801" w:hanging="227"/>
      </w:pPr>
      <w:rPr>
        <w:rFonts w:hint="default"/>
        <w:lang w:val="en-US" w:eastAsia="en-US" w:bidi="en-US"/>
      </w:rPr>
    </w:lvl>
    <w:lvl w:ilvl="6" w:tplc="C3A41926">
      <w:numFmt w:val="bullet"/>
      <w:lvlText w:val="•"/>
      <w:lvlJc w:val="left"/>
      <w:pPr>
        <w:ind w:left="3357" w:hanging="227"/>
      </w:pPr>
      <w:rPr>
        <w:rFonts w:hint="default"/>
        <w:lang w:val="en-US" w:eastAsia="en-US" w:bidi="en-US"/>
      </w:rPr>
    </w:lvl>
    <w:lvl w:ilvl="7" w:tplc="1D443F5E">
      <w:numFmt w:val="bullet"/>
      <w:lvlText w:val="•"/>
      <w:lvlJc w:val="left"/>
      <w:pPr>
        <w:ind w:left="3913" w:hanging="227"/>
      </w:pPr>
      <w:rPr>
        <w:rFonts w:hint="default"/>
        <w:lang w:val="en-US" w:eastAsia="en-US" w:bidi="en-US"/>
      </w:rPr>
    </w:lvl>
    <w:lvl w:ilvl="8" w:tplc="4C0CF8E0">
      <w:numFmt w:val="bullet"/>
      <w:lvlText w:val="•"/>
      <w:lvlJc w:val="left"/>
      <w:pPr>
        <w:ind w:left="4469" w:hanging="227"/>
      </w:pPr>
      <w:rPr>
        <w:rFonts w:hint="default"/>
        <w:lang w:val="en-US" w:eastAsia="en-US" w:bidi="en-US"/>
      </w:rPr>
    </w:lvl>
  </w:abstractNum>
  <w:abstractNum w:abstractNumId="5" w15:restartNumberingAfterBreak="0">
    <w:nsid w:val="6C0A1B12"/>
    <w:multiLevelType w:val="hybridMultilevel"/>
    <w:tmpl w:val="4F30704E"/>
    <w:lvl w:ilvl="0" w:tplc="A8F40D6A">
      <w:numFmt w:val="bullet"/>
      <w:lvlText w:val="•"/>
      <w:lvlJc w:val="left"/>
      <w:pPr>
        <w:ind w:left="20" w:hanging="20"/>
      </w:pPr>
      <w:rPr>
        <w:rFonts w:ascii="Avenir Next Cyr" w:eastAsia="Avenir Next Cyr" w:hAnsi="Avenir Next Cyr" w:cs="Avenir Next Cyr" w:hint="default"/>
        <w:spacing w:val="-14"/>
        <w:w w:val="100"/>
        <w:sz w:val="24"/>
        <w:szCs w:val="24"/>
        <w:lang w:val="en-US" w:eastAsia="en-US" w:bidi="en-US"/>
      </w:rPr>
    </w:lvl>
    <w:lvl w:ilvl="1" w:tplc="747AC5A0">
      <w:numFmt w:val="bullet"/>
      <w:lvlText w:val="•"/>
      <w:lvlJc w:val="left"/>
      <w:pPr>
        <w:ind w:left="575" w:hanging="227"/>
      </w:pPr>
      <w:rPr>
        <w:rFonts w:hint="default"/>
        <w:lang w:val="en-US" w:eastAsia="en-US" w:bidi="en-US"/>
      </w:rPr>
    </w:lvl>
    <w:lvl w:ilvl="2" w:tplc="22E057A8">
      <w:numFmt w:val="bullet"/>
      <w:lvlText w:val="•"/>
      <w:lvlJc w:val="left"/>
      <w:pPr>
        <w:ind w:left="1130" w:hanging="227"/>
      </w:pPr>
      <w:rPr>
        <w:rFonts w:hint="default"/>
        <w:lang w:val="en-US" w:eastAsia="en-US" w:bidi="en-US"/>
      </w:rPr>
    </w:lvl>
    <w:lvl w:ilvl="3" w:tplc="455E8BE0">
      <w:numFmt w:val="bullet"/>
      <w:lvlText w:val="•"/>
      <w:lvlJc w:val="left"/>
      <w:pPr>
        <w:ind w:left="1685" w:hanging="227"/>
      </w:pPr>
      <w:rPr>
        <w:rFonts w:hint="default"/>
        <w:lang w:val="en-US" w:eastAsia="en-US" w:bidi="en-US"/>
      </w:rPr>
    </w:lvl>
    <w:lvl w:ilvl="4" w:tplc="B4D62014">
      <w:numFmt w:val="bullet"/>
      <w:lvlText w:val="•"/>
      <w:lvlJc w:val="left"/>
      <w:pPr>
        <w:ind w:left="2240" w:hanging="227"/>
      </w:pPr>
      <w:rPr>
        <w:rFonts w:hint="default"/>
        <w:lang w:val="en-US" w:eastAsia="en-US" w:bidi="en-US"/>
      </w:rPr>
    </w:lvl>
    <w:lvl w:ilvl="5" w:tplc="15ACD1F8">
      <w:numFmt w:val="bullet"/>
      <w:lvlText w:val="•"/>
      <w:lvlJc w:val="left"/>
      <w:pPr>
        <w:ind w:left="2795" w:hanging="227"/>
      </w:pPr>
      <w:rPr>
        <w:rFonts w:hint="default"/>
        <w:lang w:val="en-US" w:eastAsia="en-US" w:bidi="en-US"/>
      </w:rPr>
    </w:lvl>
    <w:lvl w:ilvl="6" w:tplc="D4BE1DC2">
      <w:numFmt w:val="bullet"/>
      <w:lvlText w:val="•"/>
      <w:lvlJc w:val="left"/>
      <w:pPr>
        <w:ind w:left="3350" w:hanging="227"/>
      </w:pPr>
      <w:rPr>
        <w:rFonts w:hint="default"/>
        <w:lang w:val="en-US" w:eastAsia="en-US" w:bidi="en-US"/>
      </w:rPr>
    </w:lvl>
    <w:lvl w:ilvl="7" w:tplc="1A1AA070">
      <w:numFmt w:val="bullet"/>
      <w:lvlText w:val="•"/>
      <w:lvlJc w:val="left"/>
      <w:pPr>
        <w:ind w:left="3905" w:hanging="227"/>
      </w:pPr>
      <w:rPr>
        <w:rFonts w:hint="default"/>
        <w:lang w:val="en-US" w:eastAsia="en-US" w:bidi="en-US"/>
      </w:rPr>
    </w:lvl>
    <w:lvl w:ilvl="8" w:tplc="807804D6">
      <w:numFmt w:val="bullet"/>
      <w:lvlText w:val="•"/>
      <w:lvlJc w:val="left"/>
      <w:pPr>
        <w:ind w:left="4460" w:hanging="227"/>
      </w:pPr>
      <w:rPr>
        <w:rFonts w:hint="default"/>
        <w:lang w:val="en-US" w:eastAsia="en-US" w:bidi="en-US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rUwNDQ0NbO0MLNQ0lEKTi0uzszPAykwqgUATqu4oSwAAAA="/>
  </w:docVars>
  <w:rsids>
    <w:rsidRoot w:val="00681E36"/>
    <w:rsid w:val="000D075D"/>
    <w:rsid w:val="0015140C"/>
    <w:rsid w:val="001A0A26"/>
    <w:rsid w:val="003804C8"/>
    <w:rsid w:val="003B04E0"/>
    <w:rsid w:val="0057472C"/>
    <w:rsid w:val="00597BCE"/>
    <w:rsid w:val="0063661F"/>
    <w:rsid w:val="006650D3"/>
    <w:rsid w:val="00681E36"/>
    <w:rsid w:val="006C78E6"/>
    <w:rsid w:val="007C05DF"/>
    <w:rsid w:val="007D492F"/>
    <w:rsid w:val="008C6D76"/>
    <w:rsid w:val="009C2AC8"/>
    <w:rsid w:val="00B76B39"/>
    <w:rsid w:val="00C80C69"/>
    <w:rsid w:val="00FC0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DC9BA7"/>
  <w15:docId w15:val="{123DA1CE-8F10-4F64-B709-56F81515C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venir Next Cyr" w:eastAsia="Avenir Next Cyr" w:hAnsi="Avenir Next Cyr" w:cs="Avenir Next Cyr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pPr>
      <w:spacing w:before="4"/>
      <w:ind w:left="20"/>
    </w:pPr>
    <w:rPr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9C2AC8"/>
    <w:pPr>
      <w:tabs>
        <w:tab w:val="center" w:pos="4677"/>
        <w:tab w:val="right" w:pos="9355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C2AC8"/>
    <w:rPr>
      <w:rFonts w:ascii="Avenir Next Cyr" w:eastAsia="Avenir Next Cyr" w:hAnsi="Avenir Next Cyr" w:cs="Avenir Next Cyr"/>
      <w:lang w:bidi="en-US"/>
    </w:rPr>
  </w:style>
  <w:style w:type="paragraph" w:styleId="Piedepgina">
    <w:name w:val="footer"/>
    <w:basedOn w:val="Normal"/>
    <w:link w:val="PiedepginaCar"/>
    <w:uiPriority w:val="99"/>
    <w:unhideWhenUsed/>
    <w:rsid w:val="009C2AC8"/>
    <w:pPr>
      <w:tabs>
        <w:tab w:val="center" w:pos="4677"/>
        <w:tab w:val="right" w:pos="9355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9C2AC8"/>
    <w:rPr>
      <w:rFonts w:ascii="Avenir Next Cyr" w:eastAsia="Avenir Next Cyr" w:hAnsi="Avenir Next Cyr" w:cs="Avenir Next Cyr"/>
      <w:lang w:bidi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7C05DF"/>
    <w:rPr>
      <w:rFonts w:ascii="Avenir Next Cyr" w:eastAsia="Avenir Next Cyr" w:hAnsi="Avenir Next Cyr" w:cs="Avenir Next Cyr"/>
      <w:sz w:val="24"/>
      <w:szCs w:val="24"/>
      <w:lang w:bidi="en-US"/>
    </w:rPr>
  </w:style>
  <w:style w:type="character" w:styleId="Hipervnculo">
    <w:name w:val="Hyperlink"/>
    <w:basedOn w:val="Fuentedeprrafopredeter"/>
    <w:uiPriority w:val="99"/>
    <w:unhideWhenUsed/>
    <w:rsid w:val="007C05DF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7C05D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umeviking.com/templates/word/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footer" Target="footer1.xml"/><Relationship Id="rId12" Type="http://schemas.openxmlformats.org/officeDocument/2006/relationships/image" Target="media/image1.jpeg"/><Relationship Id="rId17" Type="http://schemas.openxmlformats.org/officeDocument/2006/relationships/image" Target="media/image6.jpeg"/><Relationship Id="rId25" Type="http://schemas.openxmlformats.org/officeDocument/2006/relationships/hyperlink" Target="https://resume.io/resume-templates/?id=cpdokyF1" TargetMode="Externa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sume.io/resume-templates/?id=cpdokyF1" TargetMode="External"/><Relationship Id="rId24" Type="http://schemas.openxmlformats.org/officeDocument/2006/relationships/hyperlink" Target="https://resume.io/resume-templates/?id=cpdokyF1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hyperlink" Target="http://www.yourwebsite.com/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resumeviking.com/templates/word/" TargetMode="Externa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hyperlink" Target="https://resume.io/resume-templates/?id=cpdokyF1" TargetMode="External"/><Relationship Id="rId14" Type="http://schemas.openxmlformats.org/officeDocument/2006/relationships/image" Target="media/image3.png"/><Relationship Id="rId22" Type="http://schemas.openxmlformats.org/officeDocument/2006/relationships/hyperlink" Target="http://www.yourwebsite.com/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A95E95887D940DD90E432E6D3A42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359567-3610-4BE1-A514-1C91FAD90E26}"/>
      </w:docPartPr>
      <w:docPartBody>
        <w:p w:rsidR="009F2132" w:rsidRDefault="00A62CE0" w:rsidP="00A62CE0">
          <w:pPr>
            <w:pStyle w:val="0A95E95887D940DD90E432E6D3A42729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venir Next Cyr">
    <w:altName w:val="Calibri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Cyr Medium">
    <w:altName w:val="Calibri"/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Barberry Letters">
    <w:altName w:val="Calibri"/>
    <w:panose1 w:val="020B0604020202020204"/>
    <w:charset w:val="00"/>
    <w:family w:val="script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75672"/>
    <w:rsid w:val="00420F87"/>
    <w:rsid w:val="00660D48"/>
    <w:rsid w:val="00775672"/>
    <w:rsid w:val="009F2132"/>
    <w:rsid w:val="00A62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0A95E95887D940DD90E432E6D3A42729">
    <w:name w:val="0A95E95887D940DD90E432E6D3A42729"/>
    <w:rsid w:val="00A62CE0"/>
    <w:rPr>
      <w:lang w:val="en-ZA" w:eastAsia="en-Z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4</cp:revision>
  <dcterms:created xsi:type="dcterms:W3CDTF">2021-03-04T12:58:00Z</dcterms:created>
  <dcterms:modified xsi:type="dcterms:W3CDTF">2022-03-23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4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4T00:00:00Z</vt:filetime>
  </property>
</Properties>
</file>